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4E243457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zondag </w:t>
      </w:r>
      <w:r w:rsidR="00417916">
        <w:rPr>
          <w:b/>
          <w:bCs/>
          <w:i/>
          <w:iCs/>
          <w:sz w:val="32"/>
          <w:szCs w:val="32"/>
        </w:rPr>
        <w:t>31 juli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Pr="00C2108D">
        <w:rPr>
          <w:b/>
          <w:bCs/>
          <w:i/>
          <w:iCs/>
          <w:sz w:val="32"/>
          <w:szCs w:val="32"/>
        </w:rPr>
        <w:t>202</w:t>
      </w:r>
      <w:r w:rsidR="00DB0C9F" w:rsidRPr="00C2108D">
        <w:rPr>
          <w:b/>
          <w:bCs/>
          <w:i/>
          <w:iCs/>
          <w:sz w:val="32"/>
          <w:szCs w:val="32"/>
        </w:rPr>
        <w:t>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C46F276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19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1D098141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5512E1">
        <w:rPr>
          <w:b/>
          <w:bCs/>
          <w:sz w:val="24"/>
          <w:szCs w:val="24"/>
        </w:rPr>
        <w:t xml:space="preserve">G.J. </w:t>
      </w:r>
      <w:proofErr w:type="spellStart"/>
      <w:r w:rsidR="00D96D82">
        <w:rPr>
          <w:b/>
          <w:bCs/>
          <w:sz w:val="24"/>
          <w:szCs w:val="24"/>
        </w:rPr>
        <w:t>Röben</w:t>
      </w:r>
      <w:proofErr w:type="spellEnd"/>
      <w:r w:rsidR="00D96D82">
        <w:rPr>
          <w:b/>
          <w:bCs/>
          <w:sz w:val="24"/>
          <w:szCs w:val="24"/>
        </w:rPr>
        <w:t xml:space="preserve"> uit Heerde</w:t>
      </w:r>
    </w:p>
    <w:p w14:paraId="625BC62D" w14:textId="1BA1F375" w:rsidR="00DB0C9F" w:rsidRPr="00AD3DF8" w:rsidRDefault="00EB225C" w:rsidP="00AD3DF8">
      <w:pPr>
        <w:pStyle w:val="Geenafstand"/>
        <w:rPr>
          <w:b/>
          <w:bCs/>
          <w:sz w:val="24"/>
          <w:szCs w:val="24"/>
        </w:rPr>
        <w:sectPr w:rsidR="00DB0C9F" w:rsidRPr="00AD3DF8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r w:rsidR="00D96D82">
        <w:rPr>
          <w:b/>
          <w:bCs/>
          <w:sz w:val="24"/>
          <w:szCs w:val="24"/>
        </w:rPr>
        <w:t>J. Zwart</w:t>
      </w:r>
    </w:p>
    <w:p w14:paraId="5C4C4272" w14:textId="7A7382CD" w:rsidR="009C57F0" w:rsidRPr="00E046C6" w:rsidRDefault="009C57F0" w:rsidP="009C57F0">
      <w:pPr>
        <w:pStyle w:val="Geenafstand"/>
        <w:rPr>
          <w:b/>
          <w:bCs/>
        </w:rPr>
      </w:pPr>
    </w:p>
    <w:p w14:paraId="749DFC95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4FA1820" w14:textId="77777777" w:rsidR="00A543A5" w:rsidRDefault="00A543A5" w:rsidP="00B57CF8">
      <w:pPr>
        <w:pStyle w:val="Geenafstand"/>
        <w:rPr>
          <w:b/>
          <w:bCs/>
        </w:rPr>
        <w:sectPr w:rsidR="00A543A5" w:rsidSect="00A543A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2A6C001" w14:textId="60BCF84F" w:rsidR="003F5785" w:rsidRPr="005270BC" w:rsidRDefault="003F5785" w:rsidP="005270BC">
      <w:pPr>
        <w:pStyle w:val="Geenafstand"/>
        <w:rPr>
          <w:b/>
          <w:bCs/>
        </w:rPr>
        <w:sectPr w:rsidR="003F5785" w:rsidRPr="005270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 xml:space="preserve">Zingen Psalm </w:t>
      </w:r>
      <w:r w:rsidR="00D96D82">
        <w:rPr>
          <w:b/>
          <w:bCs/>
        </w:rPr>
        <w:t>140:</w:t>
      </w:r>
      <w:r w:rsidR="000B3C57">
        <w:rPr>
          <w:b/>
          <w:bCs/>
        </w:rPr>
        <w:t>7</w:t>
      </w:r>
      <w:r w:rsidR="005270BC">
        <w:rPr>
          <w:b/>
          <w:bCs/>
        </w:rPr>
        <w:t xml:space="preserve"> (</w:t>
      </w:r>
      <w:r w:rsidR="00D96D82">
        <w:rPr>
          <w:b/>
          <w:bCs/>
        </w:rPr>
        <w:t>OB</w:t>
      </w:r>
      <w:r w:rsidR="005270BC">
        <w:rPr>
          <w:b/>
          <w:bCs/>
        </w:rPr>
        <w:t>)</w:t>
      </w:r>
    </w:p>
    <w:p w14:paraId="2CB0F119" w14:textId="77777777" w:rsidR="00D96D82" w:rsidRDefault="00D96D82" w:rsidP="00D96D82">
      <w:pPr>
        <w:pStyle w:val="Geenafstand"/>
      </w:pPr>
      <w:r>
        <w:t>O HEER, mijn rotssteen, mijne sterkte!</w:t>
      </w:r>
    </w:p>
    <w:p w14:paraId="1B1E19A3" w14:textId="77777777" w:rsidR="00D96D82" w:rsidRDefault="00D96D82" w:rsidP="00D96D82">
      <w:pPr>
        <w:pStyle w:val="Geenafstand"/>
      </w:pPr>
      <w:r>
        <w:t>Gij hebt mij steeds tot heil verstrekt,</w:t>
      </w:r>
    </w:p>
    <w:p w14:paraId="6CCA359D" w14:textId="77777777" w:rsidR="00D96D82" w:rsidRDefault="00D96D82" w:rsidP="00D96D82">
      <w:pPr>
        <w:pStyle w:val="Geenafstand"/>
      </w:pPr>
      <w:r>
        <w:t>En in den strijd, waar 't elk bemerkte,</w:t>
      </w:r>
    </w:p>
    <w:p w14:paraId="37D407B5" w14:textId="2477B91B" w:rsidR="000B3C57" w:rsidRDefault="00D96D82" w:rsidP="00D96D82">
      <w:pPr>
        <w:pStyle w:val="Geenafstand"/>
      </w:pPr>
      <w:r>
        <w:t>Mijn hoofd als met een schild bedekt.</w:t>
      </w:r>
    </w:p>
    <w:p w14:paraId="12965BDB" w14:textId="77777777" w:rsidR="000B3C57" w:rsidRDefault="000B3C57" w:rsidP="00B57CF8">
      <w:pPr>
        <w:pStyle w:val="Geenafstand"/>
        <w:rPr>
          <w:b/>
          <w:bCs/>
        </w:rPr>
      </w:pPr>
    </w:p>
    <w:p w14:paraId="771BD0C0" w14:textId="65B49632" w:rsidR="005411E3" w:rsidRDefault="00E86B98" w:rsidP="00B57CF8">
      <w:pPr>
        <w:pStyle w:val="Geenafstand"/>
        <w:rPr>
          <w:b/>
          <w:bCs/>
        </w:rPr>
      </w:pPr>
      <w:r>
        <w:rPr>
          <w:b/>
          <w:bCs/>
        </w:rPr>
        <w:t>Stil gebed, v</w:t>
      </w:r>
      <w:r w:rsidR="00D7292D" w:rsidRPr="00B57CF8">
        <w:rPr>
          <w:b/>
          <w:bCs/>
        </w:rPr>
        <w:t>otum</w:t>
      </w:r>
      <w:r w:rsidR="005411E3" w:rsidRPr="00B57CF8">
        <w:rPr>
          <w:b/>
          <w:bCs/>
        </w:rPr>
        <w:t xml:space="preserve"> en groet</w:t>
      </w:r>
    </w:p>
    <w:p w14:paraId="6F41D6B1" w14:textId="16E7197C" w:rsidR="00BD32BA" w:rsidRDefault="00BD32BA" w:rsidP="00B57CF8">
      <w:pPr>
        <w:pStyle w:val="Geenafstand"/>
        <w:rPr>
          <w:b/>
          <w:bCs/>
        </w:rPr>
      </w:pPr>
    </w:p>
    <w:p w14:paraId="08F42152" w14:textId="649AB179" w:rsidR="00261D1D" w:rsidRDefault="00261D1D" w:rsidP="00261D1D">
      <w:pPr>
        <w:pStyle w:val="Geenafstand"/>
        <w:rPr>
          <w:b/>
          <w:bCs/>
        </w:rPr>
      </w:pPr>
      <w:bookmarkStart w:id="0" w:name="_Hlk102762033"/>
      <w:r w:rsidRPr="00BD32BA">
        <w:rPr>
          <w:b/>
          <w:bCs/>
        </w:rPr>
        <w:t>Zingen</w:t>
      </w:r>
      <w:r w:rsidR="00D96D82">
        <w:rPr>
          <w:b/>
          <w:bCs/>
        </w:rPr>
        <w:t xml:space="preserve"> Psalm 138:1</w:t>
      </w:r>
      <w:r w:rsidR="000B3C57">
        <w:rPr>
          <w:b/>
          <w:bCs/>
        </w:rPr>
        <w:t xml:space="preserve"> </w:t>
      </w:r>
      <w:r w:rsidRPr="00BD32BA">
        <w:rPr>
          <w:b/>
          <w:bCs/>
        </w:rPr>
        <w:t>(</w:t>
      </w:r>
      <w:r w:rsidR="00D96D82">
        <w:rPr>
          <w:b/>
          <w:bCs/>
        </w:rPr>
        <w:t>OB</w:t>
      </w:r>
      <w:r w:rsidRPr="00BD32BA">
        <w:rPr>
          <w:b/>
          <w:bCs/>
        </w:rPr>
        <w:t>)</w:t>
      </w:r>
    </w:p>
    <w:p w14:paraId="18AEF3AD" w14:textId="77777777" w:rsidR="00261D1D" w:rsidRDefault="00261D1D" w:rsidP="00261D1D">
      <w:pPr>
        <w:pStyle w:val="Geenafstand"/>
        <w:sectPr w:rsidR="00261D1D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4BFE3C49" w14:textId="77777777" w:rsidR="007D4AF8" w:rsidRDefault="007D4AF8" w:rsidP="007D4AF8">
      <w:pPr>
        <w:pStyle w:val="Geenafstand"/>
      </w:pPr>
      <w:r>
        <w:t>'k Zal met mijn ganse hart Uw eer</w:t>
      </w:r>
    </w:p>
    <w:p w14:paraId="735BA0C5" w14:textId="77777777" w:rsidR="007D4AF8" w:rsidRDefault="007D4AF8" w:rsidP="007D4AF8">
      <w:pPr>
        <w:pStyle w:val="Geenafstand"/>
      </w:pPr>
      <w:r>
        <w:t>Vermelden, HEER,</w:t>
      </w:r>
    </w:p>
    <w:p w14:paraId="1D33A71F" w14:textId="77777777" w:rsidR="007D4AF8" w:rsidRDefault="007D4AF8" w:rsidP="007D4AF8">
      <w:pPr>
        <w:pStyle w:val="Geenafstand"/>
      </w:pPr>
      <w:r>
        <w:t>U dank bewijzen;</w:t>
      </w:r>
    </w:p>
    <w:p w14:paraId="619F05FC" w14:textId="77777777" w:rsidR="007D4AF8" w:rsidRDefault="007D4AF8" w:rsidP="007D4AF8">
      <w:pPr>
        <w:pStyle w:val="Geenafstand"/>
      </w:pPr>
      <w:r>
        <w:t xml:space="preserve">'k Zal U in 't midden van de </w:t>
      </w:r>
      <w:proofErr w:type="spellStart"/>
      <w:r>
        <w:t>goôn</w:t>
      </w:r>
      <w:proofErr w:type="spellEnd"/>
      <w:r>
        <w:t>,</w:t>
      </w:r>
    </w:p>
    <w:p w14:paraId="2CB57774" w14:textId="77777777" w:rsidR="007D4AF8" w:rsidRDefault="007D4AF8" w:rsidP="007D4AF8">
      <w:pPr>
        <w:pStyle w:val="Geenafstand"/>
      </w:pPr>
      <w:r>
        <w:t>Op hogen toon,</w:t>
      </w:r>
    </w:p>
    <w:p w14:paraId="48B46DFD" w14:textId="77777777" w:rsidR="007D4AF8" w:rsidRDefault="007D4AF8" w:rsidP="007D4AF8">
      <w:pPr>
        <w:pStyle w:val="Geenafstand"/>
      </w:pPr>
      <w:r>
        <w:t>Met psalmen prijzen;</w:t>
      </w:r>
    </w:p>
    <w:p w14:paraId="4CEC5C60" w14:textId="77777777" w:rsidR="007D4AF8" w:rsidRDefault="007D4AF8" w:rsidP="007D4AF8">
      <w:pPr>
        <w:pStyle w:val="Geenafstand"/>
      </w:pPr>
      <w:r>
        <w:t>Ik zal mij buigen, op Uw eis,</w:t>
      </w:r>
    </w:p>
    <w:p w14:paraId="22A0A412" w14:textId="77777777" w:rsidR="007D4AF8" w:rsidRDefault="007D4AF8" w:rsidP="007D4AF8">
      <w:pPr>
        <w:pStyle w:val="Geenafstand"/>
      </w:pPr>
      <w:r>
        <w:t>Naar Uw paleis,</w:t>
      </w:r>
    </w:p>
    <w:p w14:paraId="07C30E2D" w14:textId="77777777" w:rsidR="007D4AF8" w:rsidRDefault="007D4AF8" w:rsidP="007D4AF8">
      <w:pPr>
        <w:pStyle w:val="Geenafstand"/>
      </w:pPr>
      <w:r>
        <w:t>Het hof der ho - ven,</w:t>
      </w:r>
    </w:p>
    <w:p w14:paraId="61037A56" w14:textId="77777777" w:rsidR="007D4AF8" w:rsidRDefault="007D4AF8" w:rsidP="007D4AF8">
      <w:pPr>
        <w:pStyle w:val="Geenafstand"/>
      </w:pPr>
      <w:r>
        <w:t xml:space="preserve">En, om Uw gunst en waarheid </w:t>
      </w:r>
      <w:proofErr w:type="spellStart"/>
      <w:r>
        <w:t>saâm</w:t>
      </w:r>
      <w:proofErr w:type="spellEnd"/>
      <w:r>
        <w:t>,</w:t>
      </w:r>
    </w:p>
    <w:p w14:paraId="5D79129A" w14:textId="77777777" w:rsidR="007D4AF8" w:rsidRDefault="007D4AF8" w:rsidP="007D4AF8">
      <w:pPr>
        <w:pStyle w:val="Geenafstand"/>
      </w:pPr>
      <w:r>
        <w:t>Uw groten naam</w:t>
      </w:r>
    </w:p>
    <w:p w14:paraId="08CB843A" w14:textId="77777777" w:rsidR="007D4AF8" w:rsidRDefault="007D4AF8" w:rsidP="007D4AF8">
      <w:pPr>
        <w:pStyle w:val="Geenafstand"/>
      </w:pPr>
      <w:r>
        <w:t>Eerbiedig loven.</w:t>
      </w:r>
    </w:p>
    <w:p w14:paraId="0AF0054D" w14:textId="77777777" w:rsidR="00EF783A" w:rsidRDefault="00EF783A" w:rsidP="009C57F0">
      <w:pPr>
        <w:pStyle w:val="Geenafstand"/>
        <w:rPr>
          <w:b/>
          <w:bCs/>
        </w:rPr>
        <w:sectPr w:rsidR="00EF783A" w:rsidSect="00EF783A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FF93AD5" w14:textId="77777777" w:rsidR="007D4AF8" w:rsidRDefault="007D4AF8" w:rsidP="009C57F0">
      <w:pPr>
        <w:pStyle w:val="Geenafstand"/>
        <w:rPr>
          <w:b/>
          <w:bCs/>
        </w:rPr>
      </w:pPr>
    </w:p>
    <w:p w14:paraId="05BD2E38" w14:textId="625C74C9" w:rsidR="009C57F0" w:rsidRDefault="009C57F0" w:rsidP="009C57F0">
      <w:pPr>
        <w:pStyle w:val="Geenafstand"/>
        <w:rPr>
          <w:b/>
          <w:bCs/>
        </w:rPr>
      </w:pPr>
      <w:r w:rsidRPr="00B57CF8">
        <w:rPr>
          <w:b/>
          <w:bCs/>
        </w:rPr>
        <w:t>Geloofsbelijdenis</w:t>
      </w:r>
    </w:p>
    <w:p w14:paraId="2A3AE35C" w14:textId="77777777" w:rsidR="009C57F0" w:rsidRDefault="009C57F0" w:rsidP="00B57CF8">
      <w:pPr>
        <w:pStyle w:val="Geenafstand"/>
      </w:pPr>
    </w:p>
    <w:p w14:paraId="2EB7EB04" w14:textId="497F0DA2" w:rsidR="009C57F0" w:rsidRDefault="009C57F0" w:rsidP="00B57CF8">
      <w:pPr>
        <w:pStyle w:val="Geenafstand"/>
        <w:sectPr w:rsidR="009C57F0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346181B" w14:textId="6B3EEEEC" w:rsidR="00DC0F6A" w:rsidRPr="00DC0F6A" w:rsidRDefault="00DC0F6A" w:rsidP="00DC0F6A">
      <w:pPr>
        <w:pStyle w:val="Geenafstand"/>
        <w:rPr>
          <w:b/>
          <w:bCs/>
        </w:rPr>
      </w:pPr>
      <w:r w:rsidRPr="00DC0F6A">
        <w:rPr>
          <w:b/>
          <w:bCs/>
        </w:rPr>
        <w:t xml:space="preserve">Zingen </w:t>
      </w:r>
      <w:r w:rsidR="007D4AF8">
        <w:rPr>
          <w:b/>
          <w:bCs/>
        </w:rPr>
        <w:t>Gezang 444</w:t>
      </w:r>
      <w:r w:rsidRPr="00DC0F6A">
        <w:rPr>
          <w:b/>
          <w:bCs/>
        </w:rPr>
        <w:t xml:space="preserve">: </w:t>
      </w:r>
      <w:r w:rsidR="007D4AF8">
        <w:rPr>
          <w:b/>
          <w:bCs/>
        </w:rPr>
        <w:t>1</w:t>
      </w:r>
      <w:r w:rsidRPr="00DC0F6A">
        <w:rPr>
          <w:b/>
          <w:bCs/>
        </w:rPr>
        <w:t xml:space="preserve"> en </w:t>
      </w:r>
      <w:r w:rsidR="007D4AF8">
        <w:rPr>
          <w:b/>
          <w:bCs/>
        </w:rPr>
        <w:t>3</w:t>
      </w:r>
      <w:r w:rsidRPr="00DC0F6A">
        <w:rPr>
          <w:b/>
          <w:bCs/>
        </w:rPr>
        <w:t xml:space="preserve"> (</w:t>
      </w:r>
      <w:r w:rsidR="007D4AF8">
        <w:rPr>
          <w:b/>
          <w:bCs/>
        </w:rPr>
        <w:t>Liedboek 1973</w:t>
      </w:r>
      <w:r w:rsidRPr="00DC0F6A">
        <w:rPr>
          <w:b/>
          <w:bCs/>
        </w:rPr>
        <w:t>)</w:t>
      </w:r>
    </w:p>
    <w:p w14:paraId="55286559" w14:textId="77777777" w:rsidR="00DC0F6A" w:rsidRDefault="00DC0F6A" w:rsidP="00DC0F6A">
      <w:pPr>
        <w:pStyle w:val="Geenafstand"/>
        <w:sectPr w:rsidR="00DC0F6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9D2E8D4" w14:textId="77777777" w:rsidR="007D4AF8" w:rsidRDefault="007D4AF8" w:rsidP="007D4AF8">
      <w:pPr>
        <w:pStyle w:val="Geenafstand"/>
      </w:pPr>
      <w:r>
        <w:t>1</w:t>
      </w:r>
    </w:p>
    <w:p w14:paraId="6B3AD4A5" w14:textId="77777777" w:rsidR="007D4AF8" w:rsidRDefault="007D4AF8" w:rsidP="007D4AF8">
      <w:pPr>
        <w:pStyle w:val="Geenafstand"/>
      </w:pPr>
      <w:r>
        <w:t>Grote God, wij loven U,</w:t>
      </w:r>
    </w:p>
    <w:p w14:paraId="4AFCB0A8" w14:textId="77777777" w:rsidR="007D4AF8" w:rsidRDefault="007D4AF8" w:rsidP="007D4AF8">
      <w:pPr>
        <w:pStyle w:val="Geenafstand"/>
      </w:pPr>
      <w:r>
        <w:t>Heer, o sterkste aller sterken!</w:t>
      </w:r>
    </w:p>
    <w:p w14:paraId="5B11FA77" w14:textId="77777777" w:rsidR="007D4AF8" w:rsidRDefault="007D4AF8" w:rsidP="007D4AF8">
      <w:pPr>
        <w:pStyle w:val="Geenafstand"/>
      </w:pPr>
      <w:r>
        <w:t>Heel de wereld buigt voor U</w:t>
      </w:r>
    </w:p>
    <w:p w14:paraId="5BC29479" w14:textId="77777777" w:rsidR="007D4AF8" w:rsidRDefault="007D4AF8" w:rsidP="007D4AF8">
      <w:pPr>
        <w:pStyle w:val="Geenafstand"/>
      </w:pPr>
      <w:r>
        <w:t>en bewondert uwe werken.</w:t>
      </w:r>
    </w:p>
    <w:p w14:paraId="52C6DFB7" w14:textId="77777777" w:rsidR="007D4AF8" w:rsidRDefault="007D4AF8" w:rsidP="007D4AF8">
      <w:pPr>
        <w:pStyle w:val="Geenafstand"/>
      </w:pPr>
      <w:r>
        <w:t>Die Gij waart te allen tijd,</w:t>
      </w:r>
    </w:p>
    <w:p w14:paraId="32814FB1" w14:textId="77777777" w:rsidR="007D4AF8" w:rsidRDefault="007D4AF8" w:rsidP="007D4AF8">
      <w:pPr>
        <w:pStyle w:val="Geenafstand"/>
      </w:pPr>
      <w:r>
        <w:t>blijft Gij ook in eeuwigheid.</w:t>
      </w:r>
    </w:p>
    <w:p w14:paraId="25DAF578" w14:textId="77777777" w:rsidR="007D4AF8" w:rsidRDefault="007D4AF8" w:rsidP="007D4AF8">
      <w:pPr>
        <w:pStyle w:val="Geenafstand"/>
      </w:pPr>
    </w:p>
    <w:p w14:paraId="65462AE1" w14:textId="77777777" w:rsidR="007D4AF8" w:rsidRDefault="007D4AF8" w:rsidP="007D4AF8">
      <w:pPr>
        <w:pStyle w:val="Geenafstand"/>
      </w:pPr>
      <w:r>
        <w:t>3</w:t>
      </w:r>
    </w:p>
    <w:p w14:paraId="4FE7F25F" w14:textId="77777777" w:rsidR="007D4AF8" w:rsidRDefault="007D4AF8" w:rsidP="007D4AF8">
      <w:pPr>
        <w:pStyle w:val="Geenafstand"/>
      </w:pPr>
      <w:r>
        <w:t>Heer, ontferm U over ons,</w:t>
      </w:r>
    </w:p>
    <w:p w14:paraId="104A114A" w14:textId="77777777" w:rsidR="007D4AF8" w:rsidRDefault="007D4AF8" w:rsidP="007D4AF8">
      <w:pPr>
        <w:pStyle w:val="Geenafstand"/>
      </w:pPr>
      <w:r>
        <w:t>open uwe Vaderarmen,</w:t>
      </w:r>
    </w:p>
    <w:p w14:paraId="0485F125" w14:textId="77777777" w:rsidR="007D4AF8" w:rsidRDefault="007D4AF8" w:rsidP="007D4AF8">
      <w:pPr>
        <w:pStyle w:val="Geenafstand"/>
      </w:pPr>
      <w:r>
        <w:t>stort uw zegen over ons,</w:t>
      </w:r>
    </w:p>
    <w:p w14:paraId="2180C0D4" w14:textId="77777777" w:rsidR="007D4AF8" w:rsidRDefault="007D4AF8" w:rsidP="007D4AF8">
      <w:pPr>
        <w:pStyle w:val="Geenafstand"/>
      </w:pPr>
      <w:r>
        <w:t>neem ons op in uw erbarmen.</w:t>
      </w:r>
    </w:p>
    <w:p w14:paraId="63725B2E" w14:textId="77777777" w:rsidR="007D4AF8" w:rsidRDefault="007D4AF8" w:rsidP="007D4AF8">
      <w:pPr>
        <w:pStyle w:val="Geenafstand"/>
      </w:pPr>
      <w:r>
        <w:t>Eeuwig blijft uw trouw bestaan -</w:t>
      </w:r>
    </w:p>
    <w:p w14:paraId="243E65F4" w14:textId="3520EF92" w:rsidR="004B5B2E" w:rsidRDefault="007D4AF8" w:rsidP="007D4AF8">
      <w:pPr>
        <w:pStyle w:val="Geenafstand"/>
        <w:sectPr w:rsidR="004B5B2E" w:rsidSect="007D4AF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laat ons niet verloren gaan.</w:t>
      </w:r>
    </w:p>
    <w:p w14:paraId="3A7317C8" w14:textId="2B9173E7" w:rsidR="00DC0F6A" w:rsidRDefault="00DC0F6A" w:rsidP="00B57CF8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5843C90D" w14:textId="08D9FBF0" w:rsidR="00DC0F6A" w:rsidRDefault="00DC0F6A" w:rsidP="00B57CF8">
      <w:pPr>
        <w:pStyle w:val="Geenafstand"/>
        <w:rPr>
          <w:b/>
          <w:bCs/>
        </w:rPr>
      </w:pPr>
    </w:p>
    <w:p w14:paraId="2DA2E5CE" w14:textId="32A0497A" w:rsidR="004B5B2E" w:rsidRDefault="004B5B2E" w:rsidP="00B57CF8">
      <w:pPr>
        <w:pStyle w:val="Geenafstand"/>
        <w:rPr>
          <w:b/>
          <w:bCs/>
        </w:rPr>
      </w:pPr>
      <w:r>
        <w:rPr>
          <w:b/>
          <w:bCs/>
        </w:rPr>
        <w:t>Schriftlezingen</w:t>
      </w:r>
      <w:r w:rsidR="007D4AF8">
        <w:rPr>
          <w:b/>
          <w:bCs/>
        </w:rPr>
        <w:t xml:space="preserve"> (HSV)</w:t>
      </w:r>
      <w:r>
        <w:rPr>
          <w:b/>
          <w:bCs/>
        </w:rPr>
        <w:t>:</w:t>
      </w:r>
    </w:p>
    <w:p w14:paraId="505E52E7" w14:textId="751DAB75" w:rsidR="004B5B2E" w:rsidRDefault="007D4AF8" w:rsidP="004B5B2E">
      <w:pPr>
        <w:pStyle w:val="Geenafstand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Job</w:t>
      </w:r>
      <w:r w:rsidR="0049629F">
        <w:rPr>
          <w:b/>
          <w:bCs/>
        </w:rPr>
        <w:t xml:space="preserve"> </w:t>
      </w:r>
      <w:r>
        <w:rPr>
          <w:b/>
          <w:bCs/>
        </w:rPr>
        <w:t>4</w:t>
      </w:r>
      <w:r w:rsidR="004B5B2E">
        <w:rPr>
          <w:b/>
          <w:bCs/>
        </w:rPr>
        <w:t xml:space="preserve">: </w:t>
      </w:r>
      <w:r>
        <w:rPr>
          <w:b/>
          <w:bCs/>
        </w:rPr>
        <w:t xml:space="preserve"> </w:t>
      </w:r>
      <w:r w:rsidR="004B5B2E">
        <w:rPr>
          <w:b/>
          <w:bCs/>
        </w:rPr>
        <w:t xml:space="preserve">1 </w:t>
      </w:r>
      <w:r w:rsidR="00D62E04">
        <w:rPr>
          <w:b/>
          <w:bCs/>
        </w:rPr>
        <w:t>–</w:t>
      </w:r>
      <w:r w:rsidR="004B5B2E">
        <w:rPr>
          <w:b/>
          <w:bCs/>
        </w:rPr>
        <w:t xml:space="preserve"> </w:t>
      </w:r>
      <w:r>
        <w:rPr>
          <w:b/>
          <w:bCs/>
        </w:rPr>
        <w:t>9</w:t>
      </w:r>
      <w:r w:rsidR="00EF6495">
        <w:rPr>
          <w:b/>
          <w:bCs/>
        </w:rPr>
        <w:t xml:space="preserve"> en </w:t>
      </w:r>
      <w:r w:rsidR="00451AE3">
        <w:rPr>
          <w:b/>
          <w:bCs/>
        </w:rPr>
        <w:t>12 - 21</w:t>
      </w:r>
    </w:p>
    <w:p w14:paraId="11B24BDD" w14:textId="588A464D" w:rsidR="00D62E04" w:rsidRDefault="007D4AF8" w:rsidP="004B5B2E">
      <w:pPr>
        <w:pStyle w:val="Geenafstand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Job 5 :</w:t>
      </w:r>
      <w:r w:rsidR="00D62E04">
        <w:rPr>
          <w:b/>
          <w:bCs/>
        </w:rPr>
        <w:t xml:space="preserve"> </w:t>
      </w:r>
      <w:r>
        <w:rPr>
          <w:b/>
          <w:bCs/>
        </w:rPr>
        <w:t>8 - 20</w:t>
      </w:r>
    </w:p>
    <w:p w14:paraId="349315EC" w14:textId="07269C7E" w:rsidR="00D62E04" w:rsidRDefault="007D4AF8" w:rsidP="004B5B2E">
      <w:pPr>
        <w:pStyle w:val="Geenafstand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Job </w:t>
      </w:r>
      <w:r w:rsidR="00D62E04">
        <w:rPr>
          <w:b/>
          <w:bCs/>
        </w:rPr>
        <w:t xml:space="preserve">6: 1 </w:t>
      </w:r>
      <w:r w:rsidR="00C062A9">
        <w:rPr>
          <w:b/>
          <w:bCs/>
        </w:rPr>
        <w:t>-</w:t>
      </w:r>
      <w:r w:rsidR="00D62E04">
        <w:rPr>
          <w:b/>
          <w:bCs/>
        </w:rPr>
        <w:t xml:space="preserve"> </w:t>
      </w:r>
      <w:r>
        <w:rPr>
          <w:b/>
          <w:bCs/>
        </w:rPr>
        <w:t>1</w:t>
      </w:r>
      <w:r w:rsidR="00D62E04">
        <w:rPr>
          <w:b/>
          <w:bCs/>
        </w:rPr>
        <w:t>2</w:t>
      </w:r>
    </w:p>
    <w:p w14:paraId="6E057602" w14:textId="77777777" w:rsidR="0061537D" w:rsidRDefault="0061537D" w:rsidP="00BA042E">
      <w:pPr>
        <w:pStyle w:val="Geenafstand"/>
        <w:rPr>
          <w:b/>
          <w:bCs/>
        </w:rPr>
      </w:pPr>
      <w:bookmarkStart w:id="1" w:name="_Hlk103972212"/>
    </w:p>
    <w:p w14:paraId="12D5A3C0" w14:textId="3D63233E" w:rsidR="00BA042E" w:rsidRPr="00BA042E" w:rsidRDefault="0049629F" w:rsidP="00BA042E">
      <w:pPr>
        <w:pStyle w:val="Geenafstand"/>
        <w:rPr>
          <w:b/>
          <w:bCs/>
        </w:rPr>
      </w:pPr>
      <w:r>
        <w:rPr>
          <w:b/>
          <w:bCs/>
        </w:rPr>
        <w:t>Job 4</w:t>
      </w:r>
      <w:r w:rsidR="00BA042E">
        <w:rPr>
          <w:b/>
          <w:bCs/>
        </w:rPr>
        <w:t>:</w:t>
      </w:r>
      <w:r w:rsidR="00BA042E" w:rsidRPr="00BA042E">
        <w:rPr>
          <w:b/>
          <w:bCs/>
        </w:rPr>
        <w:t xml:space="preserve"> 1 </w:t>
      </w:r>
      <w:r w:rsidR="00451AE3">
        <w:rPr>
          <w:b/>
          <w:bCs/>
        </w:rPr>
        <w:t>–</w:t>
      </w:r>
      <w:r w:rsidR="00BA042E" w:rsidRPr="00BA042E">
        <w:rPr>
          <w:b/>
          <w:bCs/>
        </w:rPr>
        <w:t xml:space="preserve"> </w:t>
      </w:r>
      <w:r w:rsidR="00D20A71">
        <w:rPr>
          <w:b/>
          <w:bCs/>
        </w:rPr>
        <w:t>9</w:t>
      </w:r>
      <w:r w:rsidR="00451AE3">
        <w:rPr>
          <w:b/>
          <w:bCs/>
        </w:rPr>
        <w:t xml:space="preserve"> en 12 - 21</w:t>
      </w:r>
    </w:p>
    <w:bookmarkEnd w:id="1"/>
    <w:p w14:paraId="79F0E8F1" w14:textId="3E17EC61" w:rsidR="003C731D" w:rsidRDefault="003C731D" w:rsidP="00C9568C">
      <w:pPr>
        <w:pStyle w:val="Geenafstand"/>
      </w:pPr>
      <w:r>
        <w:t xml:space="preserve">1Toen antwoordde </w:t>
      </w:r>
      <w:proofErr w:type="spellStart"/>
      <w:r>
        <w:t>Elifaz</w:t>
      </w:r>
      <w:proofErr w:type="spellEnd"/>
      <w:r>
        <w:t xml:space="preserve">, de </w:t>
      </w:r>
      <w:proofErr w:type="spellStart"/>
      <w:r>
        <w:t>Temaniet</w:t>
      </w:r>
      <w:proofErr w:type="spellEnd"/>
      <w:r>
        <w:t>, en zei:</w:t>
      </w:r>
      <w:r w:rsidR="00C9568C">
        <w:t xml:space="preserve"> </w:t>
      </w:r>
      <w:r>
        <w:t>2Als wij een woord tot jou trachten te richten, bezwijk je dan?</w:t>
      </w:r>
      <w:r w:rsidR="00C9568C">
        <w:t xml:space="preserve"> </w:t>
      </w:r>
      <w:r>
        <w:t>Echter, wie zou nu zijn woorden kunnen inhouden?</w:t>
      </w:r>
    </w:p>
    <w:p w14:paraId="7798109D" w14:textId="006EAE53" w:rsidR="003C731D" w:rsidRDefault="003C731D" w:rsidP="00C9568C">
      <w:pPr>
        <w:pStyle w:val="Geenafstand"/>
      </w:pPr>
      <w:r>
        <w:t>3Zie, je hebt velen onderwezen,</w:t>
      </w:r>
      <w:r w:rsidR="00C9568C">
        <w:t xml:space="preserve"> </w:t>
      </w:r>
      <w:r>
        <w:t>en je hebt slappe handen versterkt.</w:t>
      </w:r>
    </w:p>
    <w:p w14:paraId="7C26C1A9" w14:textId="1FDC60DC" w:rsidR="003C731D" w:rsidRDefault="003C731D" w:rsidP="008B678C">
      <w:pPr>
        <w:pStyle w:val="Geenafstand"/>
      </w:pPr>
      <w:r>
        <w:t>4Je woorden hebben degene die struikelde, opgericht,</w:t>
      </w:r>
      <w:r w:rsidR="008B678C">
        <w:t xml:space="preserve"> </w:t>
      </w:r>
      <w:r>
        <w:t>en de knikkende knieën heb je sterk gemaakt.</w:t>
      </w:r>
    </w:p>
    <w:p w14:paraId="3F800191" w14:textId="19BA5132" w:rsidR="003C731D" w:rsidRDefault="003C731D" w:rsidP="008B678C">
      <w:pPr>
        <w:pStyle w:val="Geenafstand"/>
      </w:pPr>
      <w:r>
        <w:t>5Maar nu overkomt het jezelf, en je bezwijkt;</w:t>
      </w:r>
      <w:r w:rsidR="008B678C">
        <w:t xml:space="preserve"> </w:t>
      </w:r>
      <w:r>
        <w:t>het treft je, en je wordt door schrik overmand.</w:t>
      </w:r>
    </w:p>
    <w:p w14:paraId="33172FF0" w14:textId="204251FA" w:rsidR="003C731D" w:rsidRDefault="003C731D" w:rsidP="008B678C">
      <w:pPr>
        <w:pStyle w:val="Geenafstand"/>
      </w:pPr>
      <w:r>
        <w:t>6Is je vrezen van God dan niet je verwachting,</w:t>
      </w:r>
      <w:r w:rsidR="008B678C">
        <w:t xml:space="preserve"> </w:t>
      </w:r>
      <w:r>
        <w:t>de oprechtheid van je wegen je hoop?</w:t>
      </w:r>
    </w:p>
    <w:p w14:paraId="051E8495" w14:textId="6A36ABB2" w:rsidR="003C731D" w:rsidRDefault="003C731D" w:rsidP="008B678C">
      <w:pPr>
        <w:pStyle w:val="Geenafstand"/>
      </w:pPr>
      <w:r>
        <w:t xml:space="preserve">7Denk er toch aan: wie is ooit als onschuldige </w:t>
      </w:r>
      <w:r w:rsidR="008B678C">
        <w:t>o</w:t>
      </w:r>
      <w:r>
        <w:t>mgekomen,</w:t>
      </w:r>
      <w:r w:rsidR="008B678C">
        <w:t xml:space="preserve"> </w:t>
      </w:r>
      <w:r>
        <w:t xml:space="preserve">en waar zijn er ooit </w:t>
      </w:r>
      <w:proofErr w:type="spellStart"/>
      <w:r>
        <w:t>oprechten</w:t>
      </w:r>
      <w:proofErr w:type="spellEnd"/>
      <w:r>
        <w:t xml:space="preserve"> uitgeroeid?</w:t>
      </w:r>
    </w:p>
    <w:p w14:paraId="33B5AAF2" w14:textId="303FACDC" w:rsidR="003C731D" w:rsidRDefault="003C731D" w:rsidP="008B678C">
      <w:pPr>
        <w:pStyle w:val="Geenafstand"/>
      </w:pPr>
      <w:r>
        <w:t>8Maar zoals ik gezien heb: zij die onrecht ploegen</w:t>
      </w:r>
      <w:r w:rsidR="008B678C">
        <w:t xml:space="preserve"> </w:t>
      </w:r>
      <w:r>
        <w:t>en moeite zaaien, oogsten dat ook.</w:t>
      </w:r>
    </w:p>
    <w:p w14:paraId="2AE6BF16" w14:textId="1F4BE149" w:rsidR="00500826" w:rsidRDefault="003C731D" w:rsidP="008B678C">
      <w:pPr>
        <w:pStyle w:val="Geenafstand"/>
      </w:pPr>
      <w:r>
        <w:t>9Door de adem van God komen zij om,</w:t>
      </w:r>
      <w:r w:rsidR="008B678C">
        <w:t xml:space="preserve"> </w:t>
      </w:r>
      <w:r>
        <w:t>en door het blazen van Zijn neus worden zij vernietigd.</w:t>
      </w:r>
    </w:p>
    <w:p w14:paraId="3D0E663E" w14:textId="6C751F41" w:rsidR="00451AE3" w:rsidRDefault="00451AE3" w:rsidP="008B678C">
      <w:pPr>
        <w:pStyle w:val="Geenafstand"/>
      </w:pPr>
    </w:p>
    <w:p w14:paraId="2BDCAAEB" w14:textId="77777777" w:rsidR="005549A7" w:rsidRDefault="005549A7" w:rsidP="00451AE3">
      <w:pPr>
        <w:pStyle w:val="Geenafstand"/>
      </w:pPr>
    </w:p>
    <w:p w14:paraId="26851EDE" w14:textId="3A10A6D2" w:rsidR="00451AE3" w:rsidRDefault="00451AE3" w:rsidP="00451AE3">
      <w:pPr>
        <w:pStyle w:val="Geenafstand"/>
      </w:pPr>
      <w:r>
        <w:lastRenderedPageBreak/>
        <w:t>12Verder, er is in het geheim een woord tot mij gebracht;</w:t>
      </w:r>
    </w:p>
    <w:p w14:paraId="5BFDF799" w14:textId="77777777" w:rsidR="00451AE3" w:rsidRDefault="00451AE3" w:rsidP="00451AE3">
      <w:pPr>
        <w:pStyle w:val="Geenafstand"/>
      </w:pPr>
      <w:r>
        <w:t>mijn oor heeft er een fluistering van opgevangen,</w:t>
      </w:r>
    </w:p>
    <w:p w14:paraId="39109754" w14:textId="77777777" w:rsidR="00451AE3" w:rsidRDefault="00451AE3" w:rsidP="00451AE3">
      <w:pPr>
        <w:pStyle w:val="Geenafstand"/>
      </w:pPr>
      <w:r>
        <w:t>13in de beangstigende gedachten van de visioenen in de nacht,</w:t>
      </w:r>
    </w:p>
    <w:p w14:paraId="4C8A36D3" w14:textId="77777777" w:rsidR="00451AE3" w:rsidRDefault="00451AE3" w:rsidP="00451AE3">
      <w:pPr>
        <w:pStyle w:val="Geenafstand"/>
      </w:pPr>
      <w:r>
        <w:t>als een diepe slaap op de mensen valt.</w:t>
      </w:r>
    </w:p>
    <w:p w14:paraId="6D66172A" w14:textId="77777777" w:rsidR="00451AE3" w:rsidRDefault="00451AE3" w:rsidP="00451AE3">
      <w:pPr>
        <w:pStyle w:val="Geenafstand"/>
      </w:pPr>
      <w:r>
        <w:t>14Angst en huiver kwamen over mij,</w:t>
      </w:r>
    </w:p>
    <w:p w14:paraId="00939049" w14:textId="77777777" w:rsidR="00451AE3" w:rsidRDefault="00451AE3" w:rsidP="00451AE3">
      <w:pPr>
        <w:pStyle w:val="Geenafstand"/>
      </w:pPr>
      <w:r>
        <w:t>en zij joegen de veelheid van mijn beenderen angst aan.</w:t>
      </w:r>
    </w:p>
    <w:p w14:paraId="3812F4E5" w14:textId="77777777" w:rsidR="00451AE3" w:rsidRDefault="00451AE3" w:rsidP="00451AE3">
      <w:pPr>
        <w:pStyle w:val="Geenafstand"/>
      </w:pPr>
      <w:r>
        <w:t>15Een geest trok aan mijn gezicht voorbij;</w:t>
      </w:r>
    </w:p>
    <w:p w14:paraId="4A49CDC2" w14:textId="77777777" w:rsidR="00451AE3" w:rsidRDefault="00451AE3" w:rsidP="00451AE3">
      <w:pPr>
        <w:pStyle w:val="Geenafstand"/>
      </w:pPr>
      <w:r>
        <w:t>hij deed het haar van mijn lichaam te berge rijzen.</w:t>
      </w:r>
    </w:p>
    <w:p w14:paraId="0C67653E" w14:textId="77777777" w:rsidR="00451AE3" w:rsidRDefault="00451AE3" w:rsidP="00451AE3">
      <w:pPr>
        <w:pStyle w:val="Geenafstand"/>
      </w:pPr>
      <w:r>
        <w:t>16Hij bleef staan, maar ik herkende zijn gedaante niet;</w:t>
      </w:r>
    </w:p>
    <w:p w14:paraId="75A3C639" w14:textId="77777777" w:rsidR="00451AE3" w:rsidRDefault="00451AE3" w:rsidP="00451AE3">
      <w:pPr>
        <w:pStyle w:val="Geenafstand"/>
      </w:pPr>
      <w:r>
        <w:t>er was een gestalte voor mijn ogen.</w:t>
      </w:r>
    </w:p>
    <w:p w14:paraId="26F87C95" w14:textId="77777777" w:rsidR="00451AE3" w:rsidRDefault="00451AE3" w:rsidP="00451AE3">
      <w:pPr>
        <w:pStyle w:val="Geenafstand"/>
      </w:pPr>
      <w:r>
        <w:t>Er was stilte, en toen hoorde ik een stem, die zei:</w:t>
      </w:r>
    </w:p>
    <w:p w14:paraId="25D02DFB" w14:textId="77777777" w:rsidR="00451AE3" w:rsidRDefault="00451AE3" w:rsidP="00451AE3">
      <w:pPr>
        <w:pStyle w:val="Geenafstand"/>
      </w:pPr>
      <w:r>
        <w:t>17Zou een sterveling rechtvaardig zijn tegenover God?</w:t>
      </w:r>
    </w:p>
    <w:p w14:paraId="3E80C575" w14:textId="77777777" w:rsidR="00451AE3" w:rsidRDefault="00451AE3" w:rsidP="00451AE3">
      <w:pPr>
        <w:pStyle w:val="Geenafstand"/>
      </w:pPr>
      <w:r>
        <w:t>Zou een man rein zijn voor zijn Maker?</w:t>
      </w:r>
    </w:p>
    <w:p w14:paraId="6D23FA16" w14:textId="77777777" w:rsidR="00451AE3" w:rsidRDefault="00451AE3" w:rsidP="00451AE3">
      <w:pPr>
        <w:pStyle w:val="Geenafstand"/>
      </w:pPr>
      <w:r>
        <w:t>18Zie, zelfs Zijn dienaren vertrouwt Hij niet,</w:t>
      </w:r>
    </w:p>
    <w:p w14:paraId="183DFD01" w14:textId="77777777" w:rsidR="00451AE3" w:rsidRDefault="00451AE3" w:rsidP="00451AE3">
      <w:pPr>
        <w:pStyle w:val="Geenafstand"/>
      </w:pPr>
      <w:r>
        <w:t>en Zijn engelen legt Hij dwaling ten laste.</w:t>
      </w:r>
    </w:p>
    <w:p w14:paraId="1D1FCF21" w14:textId="77777777" w:rsidR="00451AE3" w:rsidRDefault="00451AE3" w:rsidP="00451AE3">
      <w:pPr>
        <w:pStyle w:val="Geenafstand"/>
      </w:pPr>
      <w:r>
        <w:t>19Hoeveel te meer dan mensen, die in lemen huizen wonen,</w:t>
      </w:r>
    </w:p>
    <w:p w14:paraId="6859EE91" w14:textId="77777777" w:rsidR="00451AE3" w:rsidRDefault="00451AE3" w:rsidP="00451AE3">
      <w:pPr>
        <w:pStyle w:val="Geenafstand"/>
      </w:pPr>
      <w:r>
        <w:t>waarvan het fundament in het stof is?</w:t>
      </w:r>
    </w:p>
    <w:p w14:paraId="5D2218C0" w14:textId="77777777" w:rsidR="00451AE3" w:rsidRDefault="00451AE3" w:rsidP="00451AE3">
      <w:pPr>
        <w:pStyle w:val="Geenafstand"/>
      </w:pPr>
      <w:r>
        <w:t>Zij worden nog eerder verbrijzeld dan een mot.</w:t>
      </w:r>
    </w:p>
    <w:p w14:paraId="001C630F" w14:textId="77777777" w:rsidR="00451AE3" w:rsidRDefault="00451AE3" w:rsidP="00451AE3">
      <w:pPr>
        <w:pStyle w:val="Geenafstand"/>
      </w:pPr>
      <w:r>
        <w:t>20Van de morgen tot de avond worden zij verpletterd;</w:t>
      </w:r>
    </w:p>
    <w:p w14:paraId="5C10D9BD" w14:textId="77777777" w:rsidR="00451AE3" w:rsidRDefault="00451AE3" w:rsidP="00451AE3">
      <w:pPr>
        <w:pStyle w:val="Geenafstand"/>
      </w:pPr>
      <w:r>
        <w:t>onopgemerkt komen zij voor altijd om.</w:t>
      </w:r>
    </w:p>
    <w:p w14:paraId="0D7E16B5" w14:textId="77777777" w:rsidR="00451AE3" w:rsidRDefault="00451AE3" w:rsidP="00451AE3">
      <w:pPr>
        <w:pStyle w:val="Geenafstand"/>
      </w:pPr>
      <w:r>
        <w:t>21Hun tentkoord wordt bij hen losgetrokken;</w:t>
      </w:r>
    </w:p>
    <w:p w14:paraId="643CEC6F" w14:textId="3939E6F6" w:rsidR="00451AE3" w:rsidRDefault="00451AE3" w:rsidP="00451AE3">
      <w:pPr>
        <w:pStyle w:val="Geenafstand"/>
      </w:pPr>
      <w:r>
        <w:t>zij sterven, maar niet in wijsheid.</w:t>
      </w:r>
    </w:p>
    <w:p w14:paraId="5D616B76" w14:textId="77777777" w:rsidR="00500826" w:rsidRDefault="00500826" w:rsidP="003C731D">
      <w:pPr>
        <w:pStyle w:val="Geenafstand"/>
      </w:pPr>
    </w:p>
    <w:p w14:paraId="1391015C" w14:textId="1ADCF3C9" w:rsidR="00AF390D" w:rsidRDefault="00500826" w:rsidP="003C731D">
      <w:pPr>
        <w:pStyle w:val="Geenafstand"/>
        <w:rPr>
          <w:b/>
          <w:bCs/>
        </w:rPr>
      </w:pPr>
      <w:r>
        <w:rPr>
          <w:b/>
          <w:bCs/>
        </w:rPr>
        <w:t>Job 5</w:t>
      </w:r>
      <w:r w:rsidR="00523BAD">
        <w:rPr>
          <w:b/>
          <w:bCs/>
        </w:rPr>
        <w:t>: 8</w:t>
      </w:r>
      <w:r>
        <w:rPr>
          <w:b/>
          <w:bCs/>
        </w:rPr>
        <w:t xml:space="preserve"> - 20</w:t>
      </w:r>
    </w:p>
    <w:p w14:paraId="07FD1C99" w14:textId="53E72B24" w:rsidR="00500826" w:rsidRDefault="00FD6E25" w:rsidP="008B678C">
      <w:pPr>
        <w:pStyle w:val="Geenafstand"/>
      </w:pPr>
      <w:r>
        <w:t>8</w:t>
      </w:r>
      <w:r w:rsidR="00500826">
        <w:t>Maar ik zou zelf God zoeken,</w:t>
      </w:r>
      <w:r w:rsidR="008B678C">
        <w:t xml:space="preserve"> </w:t>
      </w:r>
      <w:r w:rsidR="00500826">
        <w:t>en mijn woord tot God richten.</w:t>
      </w:r>
    </w:p>
    <w:p w14:paraId="48088D3A" w14:textId="064628EC" w:rsidR="00500826" w:rsidRDefault="00500826" w:rsidP="008B678C">
      <w:pPr>
        <w:pStyle w:val="Geenafstand"/>
      </w:pPr>
      <w:r>
        <w:t>9Hij doet grote dingen, die niemand kan doorgronden;</w:t>
      </w:r>
      <w:r w:rsidR="008B678C">
        <w:t xml:space="preserve"> </w:t>
      </w:r>
      <w:r>
        <w:t>wonderen, die niet te tellen zijn.</w:t>
      </w:r>
    </w:p>
    <w:p w14:paraId="33D07007" w14:textId="2F8054D9" w:rsidR="00500826" w:rsidRDefault="00500826" w:rsidP="008B678C">
      <w:pPr>
        <w:pStyle w:val="Geenafstand"/>
      </w:pPr>
      <w:r>
        <w:t>10Hij geeft regen op de aarde,</w:t>
      </w:r>
      <w:r w:rsidR="008B678C">
        <w:t xml:space="preserve"> </w:t>
      </w:r>
      <w:r>
        <w:t>en zendt water op de velden,</w:t>
      </w:r>
    </w:p>
    <w:p w14:paraId="1FB28A24" w14:textId="6D334874" w:rsidR="00500826" w:rsidRDefault="00500826" w:rsidP="008B678C">
      <w:pPr>
        <w:pStyle w:val="Geenafstand"/>
      </w:pPr>
      <w:r>
        <w:t>11om de nederigen op een hoogte te plaatsen,</w:t>
      </w:r>
      <w:r w:rsidR="008B678C">
        <w:t xml:space="preserve"> </w:t>
      </w:r>
      <w:r>
        <w:t xml:space="preserve">om de </w:t>
      </w:r>
      <w:proofErr w:type="spellStart"/>
      <w:r>
        <w:t>treurenden</w:t>
      </w:r>
      <w:proofErr w:type="spellEnd"/>
      <w:r>
        <w:t xml:space="preserve"> in een veilige vesting van heil te zetten.</w:t>
      </w:r>
    </w:p>
    <w:p w14:paraId="49666A7B" w14:textId="48B6882B" w:rsidR="00500826" w:rsidRDefault="00500826" w:rsidP="008B678C">
      <w:pPr>
        <w:pStyle w:val="Geenafstand"/>
      </w:pPr>
      <w:r>
        <w:t xml:space="preserve">12Hij verijdelt de plannen van de </w:t>
      </w:r>
      <w:proofErr w:type="spellStart"/>
      <w:r>
        <w:t>sluwen</w:t>
      </w:r>
      <w:proofErr w:type="spellEnd"/>
      <w:r>
        <w:t>,</w:t>
      </w:r>
      <w:r w:rsidR="008B678C">
        <w:t xml:space="preserve"> </w:t>
      </w:r>
      <w:r>
        <w:t>zodat hun handen niets wezenlijks kunnen uitrichten.</w:t>
      </w:r>
    </w:p>
    <w:p w14:paraId="6FD33196" w14:textId="1E88B839" w:rsidR="00500826" w:rsidRDefault="00500826" w:rsidP="008B678C">
      <w:pPr>
        <w:pStyle w:val="Geenafstand"/>
      </w:pPr>
      <w:r>
        <w:t>13Hij vangt de wijzen in hun eigen sluwheid,</w:t>
      </w:r>
      <w:r w:rsidR="008B678C">
        <w:t xml:space="preserve"> </w:t>
      </w:r>
      <w:r>
        <w:t>zodat de raad van hen die slinks zijn, mislukt.</w:t>
      </w:r>
    </w:p>
    <w:p w14:paraId="02A3C3B9" w14:textId="4F0C82BF" w:rsidR="00500826" w:rsidRDefault="00500826" w:rsidP="008B678C">
      <w:pPr>
        <w:pStyle w:val="Geenafstand"/>
      </w:pPr>
      <w:r>
        <w:t>14Overdag ontmoeten zij duisternis,</w:t>
      </w:r>
      <w:r w:rsidR="008B678C">
        <w:t xml:space="preserve"> </w:t>
      </w:r>
      <w:r>
        <w:t>op de middag tasten zij rond zoals in de nacht.</w:t>
      </w:r>
    </w:p>
    <w:p w14:paraId="71F5E4E4" w14:textId="6EA5EA2F" w:rsidR="00500826" w:rsidRDefault="00500826" w:rsidP="008B678C">
      <w:pPr>
        <w:pStyle w:val="Geenafstand"/>
      </w:pPr>
      <w:r>
        <w:t>15Maar de arme verlost Hij van het zwaard dat uit hun mond gaat,</w:t>
      </w:r>
      <w:r w:rsidR="008B678C">
        <w:t xml:space="preserve"> </w:t>
      </w:r>
      <w:r>
        <w:t>en van de hand van de sterke.</w:t>
      </w:r>
    </w:p>
    <w:p w14:paraId="1661DC6C" w14:textId="51FF88B1" w:rsidR="00500826" w:rsidRDefault="00500826" w:rsidP="008B678C">
      <w:pPr>
        <w:pStyle w:val="Geenafstand"/>
      </w:pPr>
      <w:r>
        <w:t>16Zo is er hoop voor de arme,</w:t>
      </w:r>
      <w:r w:rsidR="008B678C">
        <w:t xml:space="preserve">  e</w:t>
      </w:r>
      <w:r>
        <w:t>n onrecht sluit zijn mond.</w:t>
      </w:r>
    </w:p>
    <w:p w14:paraId="3471196C" w14:textId="50736CB7" w:rsidR="00500826" w:rsidRDefault="00500826" w:rsidP="008B678C">
      <w:pPr>
        <w:pStyle w:val="Geenafstand"/>
      </w:pPr>
      <w:r>
        <w:t>17Zie, welzalig is de sterveling die door God gestraft wordt;</w:t>
      </w:r>
      <w:r w:rsidR="008B678C">
        <w:t xml:space="preserve"> </w:t>
      </w:r>
      <w:r>
        <w:t>verwerp daarom de bestraffing van de Almachtige niet.</w:t>
      </w:r>
    </w:p>
    <w:p w14:paraId="1434131B" w14:textId="6BDE6E67" w:rsidR="00500826" w:rsidRDefault="00500826" w:rsidP="008B678C">
      <w:pPr>
        <w:pStyle w:val="Geenafstand"/>
      </w:pPr>
      <w:r>
        <w:t>18Want Hij doet smart aan én Hij verbindt;</w:t>
      </w:r>
      <w:r w:rsidR="008B678C">
        <w:t xml:space="preserve"> </w:t>
      </w:r>
      <w:r>
        <w:t>Hij verwondt én Zijn handen genezen.</w:t>
      </w:r>
    </w:p>
    <w:p w14:paraId="6C4DE3B3" w14:textId="25327484" w:rsidR="00500826" w:rsidRDefault="00500826" w:rsidP="008B678C">
      <w:pPr>
        <w:pStyle w:val="Geenafstand"/>
      </w:pPr>
      <w:r>
        <w:t>19In zes benauwdheden zal Hij je redden,</w:t>
      </w:r>
      <w:r w:rsidR="008B678C">
        <w:t xml:space="preserve"> </w:t>
      </w:r>
      <w:r>
        <w:t>en in zeven zal het kwaad je niet treffen.</w:t>
      </w:r>
    </w:p>
    <w:p w14:paraId="0A4ECF6E" w14:textId="48F42A8E" w:rsidR="00AF390D" w:rsidRDefault="00500826" w:rsidP="008B678C">
      <w:pPr>
        <w:pStyle w:val="Geenafstand"/>
      </w:pPr>
      <w:r>
        <w:t>20In de honger verlost Hij je van de dood,</w:t>
      </w:r>
      <w:r w:rsidR="008B678C">
        <w:t xml:space="preserve"> </w:t>
      </w:r>
      <w:r>
        <w:t>en in de oorlog van het geweld van het zwaard.</w:t>
      </w:r>
    </w:p>
    <w:p w14:paraId="242AEB4C" w14:textId="77777777" w:rsidR="00500826" w:rsidRPr="00523BAD" w:rsidRDefault="00500826" w:rsidP="00500826">
      <w:pPr>
        <w:pStyle w:val="Geenafstand"/>
      </w:pPr>
    </w:p>
    <w:p w14:paraId="072F7BAD" w14:textId="3DB20E8B" w:rsidR="00E95678" w:rsidRDefault="00500826" w:rsidP="00B57CF8">
      <w:pPr>
        <w:pStyle w:val="Geenafstand"/>
        <w:rPr>
          <w:b/>
          <w:bCs/>
        </w:rPr>
      </w:pPr>
      <w:r>
        <w:rPr>
          <w:b/>
          <w:bCs/>
        </w:rPr>
        <w:t>Job 6</w:t>
      </w:r>
      <w:r w:rsidR="00DC0F6A">
        <w:rPr>
          <w:b/>
          <w:bCs/>
        </w:rPr>
        <w:t xml:space="preserve">: </w:t>
      </w:r>
      <w:r w:rsidR="00523BAD">
        <w:rPr>
          <w:b/>
          <w:bCs/>
        </w:rPr>
        <w:t xml:space="preserve">1 </w:t>
      </w:r>
      <w:r>
        <w:rPr>
          <w:b/>
          <w:bCs/>
        </w:rPr>
        <w:t>- 1</w:t>
      </w:r>
      <w:r w:rsidR="00523BAD">
        <w:rPr>
          <w:b/>
          <w:bCs/>
        </w:rPr>
        <w:t>2</w:t>
      </w:r>
    </w:p>
    <w:p w14:paraId="7029E85D" w14:textId="77777777" w:rsidR="00500826" w:rsidRDefault="00500826" w:rsidP="00500826">
      <w:pPr>
        <w:pStyle w:val="Geenafstand"/>
      </w:pPr>
      <w:r>
        <w:t>1Maar Job antwoordde en zei:</w:t>
      </w:r>
    </w:p>
    <w:p w14:paraId="12C428DB" w14:textId="77777777" w:rsidR="00500826" w:rsidRDefault="00500826" w:rsidP="00500826">
      <w:pPr>
        <w:pStyle w:val="Geenafstand"/>
      </w:pPr>
      <w:r>
        <w:t>2Och, werd mijn verdriet maar eens nauwkeurig gewogen,</w:t>
      </w:r>
    </w:p>
    <w:p w14:paraId="0A6010C9" w14:textId="77777777" w:rsidR="00500826" w:rsidRDefault="00500826" w:rsidP="00500826">
      <w:pPr>
        <w:pStyle w:val="Geenafstand"/>
      </w:pPr>
      <w:r>
        <w:t>en legden ze al mijn ellende maar bij elkaar in een weegschaal!</w:t>
      </w:r>
    </w:p>
    <w:p w14:paraId="22709D7A" w14:textId="77777777" w:rsidR="00500826" w:rsidRDefault="00500826" w:rsidP="00500826">
      <w:pPr>
        <w:pStyle w:val="Geenafstand"/>
      </w:pPr>
      <w:r>
        <w:t>3Want het is nu zwaarder dan het zand van de zeeën;</w:t>
      </w:r>
    </w:p>
    <w:p w14:paraId="55561C79" w14:textId="77777777" w:rsidR="00500826" w:rsidRDefault="00500826" w:rsidP="00500826">
      <w:pPr>
        <w:pStyle w:val="Geenafstand"/>
      </w:pPr>
      <w:r>
        <w:t>daarom zijn mijn woorden ondoordacht.</w:t>
      </w:r>
    </w:p>
    <w:p w14:paraId="0707A280" w14:textId="67C70247" w:rsidR="00500826" w:rsidRDefault="00500826" w:rsidP="008B678C">
      <w:pPr>
        <w:pStyle w:val="Geenafstand"/>
      </w:pPr>
      <w:r>
        <w:t>4Want de pijlen van de Almachtige zijn in mij,</w:t>
      </w:r>
      <w:r w:rsidR="008B678C">
        <w:t xml:space="preserve"> </w:t>
      </w:r>
      <w:r>
        <w:t>mijn geest drinkt het vergif ervan;</w:t>
      </w:r>
    </w:p>
    <w:p w14:paraId="4AF1B3A9" w14:textId="77777777" w:rsidR="00500826" w:rsidRDefault="00500826" w:rsidP="00500826">
      <w:pPr>
        <w:pStyle w:val="Geenafstand"/>
      </w:pPr>
      <w:r>
        <w:t>de verschrikkingen van God staan tegen mij opgesteld.</w:t>
      </w:r>
    </w:p>
    <w:p w14:paraId="7666CC4C" w14:textId="56CA9E71" w:rsidR="00500826" w:rsidRDefault="00500826" w:rsidP="008B678C">
      <w:pPr>
        <w:pStyle w:val="Geenafstand"/>
      </w:pPr>
      <w:r>
        <w:t>5Balkt de wilde ezel bij het malse gras?</w:t>
      </w:r>
      <w:r w:rsidR="008B678C">
        <w:t xml:space="preserve"> </w:t>
      </w:r>
      <w:r>
        <w:t>Loeit het rund bij zijn voer?</w:t>
      </w:r>
    </w:p>
    <w:p w14:paraId="1ED2F9EB" w14:textId="012CF2D2" w:rsidR="00500826" w:rsidRDefault="00500826" w:rsidP="008B678C">
      <w:pPr>
        <w:pStyle w:val="Geenafstand"/>
      </w:pPr>
      <w:r>
        <w:t>6Wordt het smakeloze gegeten zonder zout?</w:t>
      </w:r>
      <w:r w:rsidR="008B678C">
        <w:t xml:space="preserve"> </w:t>
      </w:r>
      <w:r>
        <w:t>Zit er smaak aan het wit van een ei?</w:t>
      </w:r>
    </w:p>
    <w:p w14:paraId="57529C68" w14:textId="2FA607BC" w:rsidR="00500826" w:rsidRDefault="00500826" w:rsidP="008B678C">
      <w:pPr>
        <w:pStyle w:val="Geenafstand"/>
      </w:pPr>
      <w:r>
        <w:t>7Mijn ziel weigert dat aan te raken;</w:t>
      </w:r>
      <w:r w:rsidR="008B678C">
        <w:t xml:space="preserve"> </w:t>
      </w:r>
      <w:r>
        <w:t>het is als ziekmakend voedsel voor mij.</w:t>
      </w:r>
    </w:p>
    <w:p w14:paraId="1CF02077" w14:textId="422F124F" w:rsidR="00500826" w:rsidRDefault="00500826" w:rsidP="008B678C">
      <w:pPr>
        <w:pStyle w:val="Geenafstand"/>
      </w:pPr>
      <w:r>
        <w:t>8Och, werd mijn begeerte maar vervuld,</w:t>
      </w:r>
      <w:r w:rsidR="008B678C">
        <w:t xml:space="preserve"> </w:t>
      </w:r>
      <w:r>
        <w:t>en gaf God mij maar waarop ik hoop!</w:t>
      </w:r>
    </w:p>
    <w:p w14:paraId="431A27E2" w14:textId="77777777" w:rsidR="00500826" w:rsidRDefault="00500826" w:rsidP="00500826">
      <w:pPr>
        <w:pStyle w:val="Geenafstand"/>
      </w:pPr>
      <w:r>
        <w:t>9Was God maar zo goed dat Hij mij verbrijzelde,</w:t>
      </w:r>
    </w:p>
    <w:p w14:paraId="5D78DAD9" w14:textId="77777777" w:rsidR="00500826" w:rsidRDefault="00500826" w:rsidP="00500826">
      <w:pPr>
        <w:pStyle w:val="Geenafstand"/>
      </w:pPr>
      <w:r>
        <w:t>dat Hij Zijn hand losmaakte en een einde aan mij maakte!</w:t>
      </w:r>
    </w:p>
    <w:p w14:paraId="7A64FCE7" w14:textId="435FF75B" w:rsidR="00500826" w:rsidRDefault="00500826" w:rsidP="008B678C">
      <w:pPr>
        <w:pStyle w:val="Geenafstand"/>
      </w:pPr>
      <w:r>
        <w:t>10Dat zou nog een troost voor mij zijn,</w:t>
      </w:r>
      <w:r w:rsidR="008B678C">
        <w:t xml:space="preserve"> </w:t>
      </w:r>
      <w:r>
        <w:t>ik zou opspringen in mijn droefheid als Hij mij niet spaarde;</w:t>
      </w:r>
    </w:p>
    <w:p w14:paraId="0F471C6A" w14:textId="77777777" w:rsidR="00500826" w:rsidRDefault="00500826" w:rsidP="00500826">
      <w:pPr>
        <w:pStyle w:val="Geenafstand"/>
      </w:pPr>
      <w:r>
        <w:lastRenderedPageBreak/>
        <w:t>want ik heb de woorden van de Heilige niet verloochend.</w:t>
      </w:r>
    </w:p>
    <w:p w14:paraId="3619BC24" w14:textId="77777777" w:rsidR="00500826" w:rsidRDefault="00500826" w:rsidP="00500826">
      <w:pPr>
        <w:pStyle w:val="Geenafstand"/>
      </w:pPr>
      <w:r>
        <w:t>11Wat is mijn kracht, dat ik nog zou kunnen hopen?</w:t>
      </w:r>
    </w:p>
    <w:p w14:paraId="14537C4F" w14:textId="77777777" w:rsidR="00500826" w:rsidRDefault="00500826" w:rsidP="00500826">
      <w:pPr>
        <w:pStyle w:val="Geenafstand"/>
      </w:pPr>
      <w:r>
        <w:t>Of wat is het doel waarvoor ik mijn leven zou willen verlengen?</w:t>
      </w:r>
    </w:p>
    <w:p w14:paraId="05230961" w14:textId="6C5A33AC" w:rsidR="00523BAD" w:rsidRDefault="00500826" w:rsidP="008B678C">
      <w:pPr>
        <w:pStyle w:val="Geenafstand"/>
      </w:pPr>
      <w:r>
        <w:t>12Is mijn kracht soms de kracht van stenen?</w:t>
      </w:r>
      <w:r w:rsidR="008B678C">
        <w:t xml:space="preserve"> </w:t>
      </w:r>
      <w:r>
        <w:t>Is mijn vlees soms van brons?</w:t>
      </w:r>
    </w:p>
    <w:p w14:paraId="23C9389A" w14:textId="77777777" w:rsidR="00500826" w:rsidRDefault="00500826" w:rsidP="00500826">
      <w:pPr>
        <w:pStyle w:val="Geenafstand"/>
        <w:rPr>
          <w:b/>
          <w:bCs/>
        </w:rPr>
      </w:pPr>
    </w:p>
    <w:p w14:paraId="22AC4957" w14:textId="2BF18921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</w:t>
      </w:r>
      <w:r w:rsidR="00D62E04">
        <w:rPr>
          <w:b/>
          <w:bCs/>
        </w:rPr>
        <w:t xml:space="preserve">Psalm </w:t>
      </w:r>
      <w:r w:rsidR="00273760">
        <w:rPr>
          <w:b/>
          <w:bCs/>
        </w:rPr>
        <w:t>88</w:t>
      </w:r>
      <w:r w:rsidR="00D62E04">
        <w:rPr>
          <w:b/>
          <w:bCs/>
        </w:rPr>
        <w:t xml:space="preserve">: </w:t>
      </w:r>
      <w:r w:rsidR="00273760">
        <w:rPr>
          <w:b/>
          <w:bCs/>
        </w:rPr>
        <w:t xml:space="preserve">1, 5 </w:t>
      </w:r>
      <w:r w:rsidR="009C57F0">
        <w:rPr>
          <w:b/>
          <w:bCs/>
        </w:rPr>
        <w:t xml:space="preserve"> en </w:t>
      </w:r>
      <w:r w:rsidR="00273760">
        <w:rPr>
          <w:b/>
          <w:bCs/>
        </w:rPr>
        <w:t>8</w:t>
      </w:r>
      <w:r w:rsidR="00E4422B">
        <w:rPr>
          <w:b/>
          <w:bCs/>
        </w:rPr>
        <w:t xml:space="preserve"> (</w:t>
      </w:r>
      <w:r w:rsidR="00273760">
        <w:rPr>
          <w:b/>
          <w:bCs/>
        </w:rPr>
        <w:t>Liedboek 1973</w:t>
      </w:r>
      <w:r w:rsidR="00D62E04">
        <w:rPr>
          <w:b/>
          <w:bCs/>
        </w:rPr>
        <w:t>)</w:t>
      </w:r>
      <w:r w:rsidR="009C57F0">
        <w:rPr>
          <w:b/>
          <w:bCs/>
        </w:rPr>
        <w:t xml:space="preserve"> </w:t>
      </w:r>
    </w:p>
    <w:p w14:paraId="25BF0CDA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C475864" w14:textId="77777777" w:rsidR="00273760" w:rsidRDefault="00273760" w:rsidP="00273760">
      <w:pPr>
        <w:pStyle w:val="Geenafstand"/>
      </w:pPr>
      <w:r>
        <w:t>1</w:t>
      </w:r>
    </w:p>
    <w:p w14:paraId="0816E925" w14:textId="77777777" w:rsidR="00273760" w:rsidRDefault="00273760" w:rsidP="00273760">
      <w:pPr>
        <w:pStyle w:val="Geenafstand"/>
      </w:pPr>
      <w:r>
        <w:t>HEER, die mijn heil, mijn helper zijt,</w:t>
      </w:r>
    </w:p>
    <w:p w14:paraId="71FAEACF" w14:textId="77777777" w:rsidR="00273760" w:rsidRDefault="00273760" w:rsidP="00273760">
      <w:pPr>
        <w:pStyle w:val="Geenafstand"/>
      </w:pPr>
      <w:r>
        <w:t>des daags roep ik om mededogen,</w:t>
      </w:r>
    </w:p>
    <w:p w14:paraId="420EF425" w14:textId="77777777" w:rsidR="00273760" w:rsidRDefault="00273760" w:rsidP="00273760">
      <w:pPr>
        <w:pStyle w:val="Geenafstand"/>
      </w:pPr>
      <w:r>
        <w:t>des nachts leg ik mij voor uw ogen.</w:t>
      </w:r>
    </w:p>
    <w:p w14:paraId="52B90D7A" w14:textId="77777777" w:rsidR="00273760" w:rsidRDefault="00273760" w:rsidP="00273760">
      <w:pPr>
        <w:pStyle w:val="Geenafstand"/>
      </w:pPr>
      <w:r>
        <w:t>Hoor naar mijn stem die tot U schreit.</w:t>
      </w:r>
    </w:p>
    <w:p w14:paraId="2046D997" w14:textId="77777777" w:rsidR="00273760" w:rsidRDefault="00273760" w:rsidP="00273760">
      <w:pPr>
        <w:pStyle w:val="Geenafstand"/>
      </w:pPr>
      <w:r>
        <w:t>Laat mijn gebed voor U verschijnen</w:t>
      </w:r>
    </w:p>
    <w:p w14:paraId="59162848" w14:textId="77777777" w:rsidR="00273760" w:rsidRDefault="00273760" w:rsidP="00273760">
      <w:pPr>
        <w:pStyle w:val="Geenafstand"/>
      </w:pPr>
      <w:r>
        <w:t>en niet in duisternis verdwijnen.</w:t>
      </w:r>
    </w:p>
    <w:p w14:paraId="7E7ED844" w14:textId="77777777" w:rsidR="00273760" w:rsidRDefault="00273760" w:rsidP="00273760">
      <w:pPr>
        <w:pStyle w:val="Geenafstand"/>
      </w:pPr>
    </w:p>
    <w:p w14:paraId="633B9400" w14:textId="77777777" w:rsidR="00273760" w:rsidRDefault="00273760" w:rsidP="00273760">
      <w:pPr>
        <w:pStyle w:val="Geenafstand"/>
      </w:pPr>
      <w:r>
        <w:t>5</w:t>
      </w:r>
    </w:p>
    <w:p w14:paraId="7FA9A208" w14:textId="77777777" w:rsidR="00273760" w:rsidRDefault="00273760" w:rsidP="00273760">
      <w:pPr>
        <w:pStyle w:val="Geenafstand"/>
      </w:pPr>
      <w:r>
        <w:t>Walging bevangt al wie mij kent.</w:t>
      </w:r>
    </w:p>
    <w:p w14:paraId="29BA0B89" w14:textId="77777777" w:rsidR="00273760" w:rsidRDefault="00273760" w:rsidP="00273760">
      <w:pPr>
        <w:pStyle w:val="Geenafstand"/>
      </w:pPr>
      <w:r>
        <w:t>Mijn vrienden hebben mij begeven.</w:t>
      </w:r>
    </w:p>
    <w:p w14:paraId="61595FB5" w14:textId="77777777" w:rsidR="00273760" w:rsidRDefault="00273760" w:rsidP="00273760">
      <w:pPr>
        <w:pStyle w:val="Geenafstand"/>
      </w:pPr>
      <w:r>
        <w:t>Gij hebt mij in het nauw gedreven,</w:t>
      </w:r>
    </w:p>
    <w:p w14:paraId="3CB993E5" w14:textId="77777777" w:rsidR="00273760" w:rsidRDefault="00273760" w:rsidP="00273760">
      <w:pPr>
        <w:pStyle w:val="Geenafstand"/>
      </w:pPr>
      <w:r>
        <w:t>uw aangezicht van mij gewend.</w:t>
      </w:r>
    </w:p>
    <w:p w14:paraId="366B9CAC" w14:textId="77777777" w:rsidR="00273760" w:rsidRDefault="00273760" w:rsidP="00273760">
      <w:pPr>
        <w:pStyle w:val="Geenafstand"/>
      </w:pPr>
      <w:r>
        <w:t>Ik roep U steeds, mijn ogen branden.</w:t>
      </w:r>
    </w:p>
    <w:p w14:paraId="59663C36" w14:textId="77777777" w:rsidR="00273760" w:rsidRDefault="00273760" w:rsidP="00273760">
      <w:pPr>
        <w:pStyle w:val="Geenafstand"/>
      </w:pPr>
      <w:r>
        <w:t>Ik strek tot U mijn beide handen.</w:t>
      </w:r>
    </w:p>
    <w:p w14:paraId="53053C88" w14:textId="77777777" w:rsidR="00EF783A" w:rsidRDefault="00EF783A" w:rsidP="00273760">
      <w:pPr>
        <w:pStyle w:val="Geenafstand"/>
        <w:sectPr w:rsidR="00EF783A" w:rsidSect="00EF783A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65EF6E3" w14:textId="77777777" w:rsidR="00273760" w:rsidRDefault="00273760" w:rsidP="00273760">
      <w:pPr>
        <w:pStyle w:val="Geenafstand"/>
      </w:pPr>
      <w:r>
        <w:t>8</w:t>
      </w:r>
    </w:p>
    <w:p w14:paraId="44324AC4" w14:textId="77777777" w:rsidR="00273760" w:rsidRDefault="00273760" w:rsidP="00273760">
      <w:pPr>
        <w:pStyle w:val="Geenafstand"/>
      </w:pPr>
      <w:r>
        <w:t>Uw toorngloed overweldigt mij,</w:t>
      </w:r>
    </w:p>
    <w:p w14:paraId="586B150C" w14:textId="77777777" w:rsidR="00273760" w:rsidRDefault="00273760" w:rsidP="00273760">
      <w:pPr>
        <w:pStyle w:val="Geenafstand"/>
      </w:pPr>
      <w:r>
        <w:t xml:space="preserve">uw </w:t>
      </w:r>
      <w:proofErr w:type="spellStart"/>
      <w:r>
        <w:t>schrikgerichten</w:t>
      </w:r>
      <w:proofErr w:type="spellEnd"/>
      <w:r>
        <w:t xml:space="preserve"> doen mij beven,</w:t>
      </w:r>
    </w:p>
    <w:p w14:paraId="1F135104" w14:textId="77777777" w:rsidR="00273760" w:rsidRDefault="00273760" w:rsidP="00273760">
      <w:pPr>
        <w:pStyle w:val="Geenafstand"/>
      </w:pPr>
      <w:r>
        <w:t>als water staan zij mij naar 't leven.</w:t>
      </w:r>
    </w:p>
    <w:p w14:paraId="4317D042" w14:textId="77777777" w:rsidR="00273760" w:rsidRDefault="00273760" w:rsidP="00273760">
      <w:pPr>
        <w:pStyle w:val="Geenafstand"/>
      </w:pPr>
      <w:r>
        <w:t>Mijn vrienden gaan aan mij voorbij,</w:t>
      </w:r>
    </w:p>
    <w:p w14:paraId="039D4A99" w14:textId="77777777" w:rsidR="00273760" w:rsidRDefault="00273760" w:rsidP="00273760">
      <w:pPr>
        <w:pStyle w:val="Geenafstand"/>
      </w:pPr>
      <w:r>
        <w:t>Gij doet mij al hun troost ontberen</w:t>
      </w:r>
    </w:p>
    <w:p w14:paraId="2E7C8FF7" w14:textId="77777777" w:rsidR="00523BAD" w:rsidRDefault="00273760" w:rsidP="00273760">
      <w:pPr>
        <w:pStyle w:val="Geenafstand"/>
      </w:pPr>
      <w:r>
        <w:t>en met de duisternis verkeren.</w:t>
      </w:r>
    </w:p>
    <w:p w14:paraId="07061E64" w14:textId="77777777" w:rsidR="00273760" w:rsidRDefault="00273760" w:rsidP="00273760">
      <w:pPr>
        <w:pStyle w:val="Geenafstand"/>
      </w:pPr>
    </w:p>
    <w:p w14:paraId="2C2B85FD" w14:textId="7BABC088" w:rsidR="00273760" w:rsidRDefault="00273760" w:rsidP="00273760">
      <w:pPr>
        <w:pStyle w:val="Geenafstand"/>
        <w:sectPr w:rsidR="00273760" w:rsidSect="00273760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9EFD60" w14:textId="4DBA3BDA" w:rsidR="009C57F0" w:rsidRDefault="00E4422B" w:rsidP="00E4422B">
      <w:pPr>
        <w:pStyle w:val="Geenafstand"/>
        <w:rPr>
          <w:b/>
          <w:bCs/>
        </w:rPr>
      </w:pPr>
      <w:r>
        <w:rPr>
          <w:b/>
          <w:bCs/>
        </w:rPr>
        <w:t>V</w:t>
      </w:r>
      <w:r w:rsidR="00EA5071" w:rsidRPr="00EA5071">
        <w:rPr>
          <w:b/>
          <w:bCs/>
        </w:rPr>
        <w:t xml:space="preserve">erkondiging  </w:t>
      </w:r>
      <w:r w:rsidR="00273760">
        <w:rPr>
          <w:b/>
          <w:bCs/>
        </w:rPr>
        <w:t>: Is verdriet te wegen? (Job 6:2)</w:t>
      </w:r>
    </w:p>
    <w:p w14:paraId="68E6AB35" w14:textId="77777777" w:rsidR="005270BC" w:rsidRDefault="005270BC" w:rsidP="00EA5071">
      <w:pPr>
        <w:pStyle w:val="Geenafstand"/>
        <w:rPr>
          <w:b/>
          <w:bCs/>
        </w:rPr>
      </w:pPr>
    </w:p>
    <w:p w14:paraId="5EEB06CE" w14:textId="5170ED42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273760">
        <w:rPr>
          <w:b/>
          <w:bCs/>
        </w:rPr>
        <w:t>Op Toonhoogte 302:</w:t>
      </w:r>
      <w:r>
        <w:rPr>
          <w:b/>
          <w:bCs/>
        </w:rPr>
        <w:t xml:space="preserve"> </w:t>
      </w:r>
      <w:r w:rsidR="00E4422B">
        <w:rPr>
          <w:b/>
          <w:bCs/>
        </w:rPr>
        <w:t>1</w:t>
      </w:r>
      <w:r w:rsidR="00273760">
        <w:rPr>
          <w:b/>
          <w:bCs/>
        </w:rPr>
        <w:t xml:space="preserve">, 2 </w:t>
      </w:r>
      <w:r w:rsidR="00D62E04">
        <w:rPr>
          <w:b/>
          <w:bCs/>
        </w:rPr>
        <w:t xml:space="preserve"> en  </w:t>
      </w:r>
      <w:r w:rsidR="00273760">
        <w:rPr>
          <w:b/>
          <w:bCs/>
        </w:rPr>
        <w:t>3</w:t>
      </w:r>
      <w:r w:rsidR="00D62E04">
        <w:rPr>
          <w:b/>
          <w:bCs/>
        </w:rPr>
        <w:t xml:space="preserve"> </w:t>
      </w:r>
      <w:r w:rsidRPr="00EA5071">
        <w:rPr>
          <w:b/>
          <w:bCs/>
        </w:rPr>
        <w:t xml:space="preserve"> </w:t>
      </w:r>
    </w:p>
    <w:p w14:paraId="08B510CC" w14:textId="77777777" w:rsidR="00925258" w:rsidRDefault="00925258" w:rsidP="00F50890">
      <w:pPr>
        <w:pStyle w:val="Geenafstand"/>
        <w:sectPr w:rsidR="00925258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ACF0CD0" w14:textId="77777777" w:rsidR="00EF783A" w:rsidRDefault="00EF783A" w:rsidP="00EF783A">
      <w:pPr>
        <w:pStyle w:val="Geenafstand"/>
      </w:pPr>
      <w:r>
        <w:t>1. De zon komt op, maakt de morgen wakker;</w:t>
      </w:r>
    </w:p>
    <w:p w14:paraId="142B5AF6" w14:textId="77777777" w:rsidR="00EF783A" w:rsidRDefault="00EF783A" w:rsidP="00EF783A">
      <w:pPr>
        <w:pStyle w:val="Geenafstand"/>
      </w:pPr>
      <w:r>
        <w:t>mijn dag begint met een lied voor U.</w:t>
      </w:r>
    </w:p>
    <w:p w14:paraId="5E4D4936" w14:textId="77777777" w:rsidR="00EF783A" w:rsidRDefault="00EF783A" w:rsidP="00EF783A">
      <w:pPr>
        <w:pStyle w:val="Geenafstand"/>
      </w:pPr>
      <w:r>
        <w:t xml:space="preserve">Heer, wat er ook gebeurt </w:t>
      </w:r>
    </w:p>
    <w:p w14:paraId="55FE7F26" w14:textId="77777777" w:rsidR="00EF783A" w:rsidRDefault="00EF783A" w:rsidP="00EF783A">
      <w:pPr>
        <w:pStyle w:val="Geenafstand"/>
      </w:pPr>
      <w:r>
        <w:t>en wat mij mag overkomen,</w:t>
      </w:r>
    </w:p>
    <w:p w14:paraId="1F60A92D" w14:textId="77777777" w:rsidR="00EF783A" w:rsidRDefault="00EF783A" w:rsidP="00EF783A">
      <w:pPr>
        <w:pStyle w:val="Geenafstand"/>
      </w:pPr>
      <w:r>
        <w:t xml:space="preserve">laat mij nog zingen </w:t>
      </w:r>
      <w:r w:rsidRPr="00C87549">
        <w:rPr>
          <w:u w:val="single"/>
        </w:rPr>
        <w:t>als de avond</w:t>
      </w:r>
      <w:r>
        <w:t xml:space="preserve"> valt.</w:t>
      </w:r>
    </w:p>
    <w:p w14:paraId="74AB8CE8" w14:textId="4C57951B" w:rsidR="00EF783A" w:rsidRDefault="00277901" w:rsidP="00EF783A">
      <w:pPr>
        <w:pStyle w:val="Geenafstand"/>
      </w:pPr>
      <w:r>
        <w:t>(Refrein)</w:t>
      </w:r>
    </w:p>
    <w:p w14:paraId="350810EC" w14:textId="7CD78F90" w:rsidR="00277901" w:rsidRDefault="00277901" w:rsidP="00EF783A">
      <w:pPr>
        <w:pStyle w:val="Geenafstand"/>
        <w:sectPr w:rsidR="00277901" w:rsidSect="00F8493E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E176CC2" w14:textId="77777777" w:rsidR="00EF783A" w:rsidRDefault="00EF783A" w:rsidP="00EF783A">
      <w:pPr>
        <w:pStyle w:val="Geenafstand"/>
      </w:pPr>
    </w:p>
    <w:p w14:paraId="117DFF2F" w14:textId="77777777" w:rsidR="00EF783A" w:rsidRDefault="00EF783A" w:rsidP="00EF783A">
      <w:pPr>
        <w:pStyle w:val="Geenafstand"/>
        <w:sectPr w:rsidR="00EF783A" w:rsidSect="00EF783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75C221A" w14:textId="77777777" w:rsidR="00277901" w:rsidRDefault="00EF783A" w:rsidP="00EF783A">
      <w:pPr>
        <w:pStyle w:val="Geenafstand"/>
      </w:pPr>
      <w:r>
        <w:t xml:space="preserve">2. </w:t>
      </w:r>
    </w:p>
    <w:p w14:paraId="03B42253" w14:textId="391FE334" w:rsidR="00EF783A" w:rsidRDefault="00EF783A" w:rsidP="00EF783A">
      <w:pPr>
        <w:pStyle w:val="Geenafstand"/>
      </w:pPr>
      <w:r>
        <w:t>Heer, vol geduld toont U ons uw liefde.</w:t>
      </w:r>
    </w:p>
    <w:p w14:paraId="30958772" w14:textId="77777777" w:rsidR="00EF783A" w:rsidRDefault="00EF783A" w:rsidP="00EF783A">
      <w:pPr>
        <w:pStyle w:val="Geenafstand"/>
      </w:pPr>
      <w:r>
        <w:t>Uw naam is groot en uw hart is zacht.</w:t>
      </w:r>
    </w:p>
    <w:p w14:paraId="7379EA37" w14:textId="77777777" w:rsidR="00EF783A" w:rsidRDefault="00EF783A" w:rsidP="00EF783A">
      <w:pPr>
        <w:pStyle w:val="Geenafstand"/>
      </w:pPr>
      <w:r>
        <w:t>Van al uw goedheid wil ik blijven zingen;</w:t>
      </w:r>
    </w:p>
    <w:p w14:paraId="271B3CF6" w14:textId="77777777" w:rsidR="00EF783A" w:rsidRDefault="00EF783A" w:rsidP="00EF783A">
      <w:pPr>
        <w:pStyle w:val="Geenafstand"/>
      </w:pPr>
      <w:r>
        <w:t>tienduizend redenen tot dankbaarheid.</w:t>
      </w:r>
    </w:p>
    <w:p w14:paraId="5AFE824E" w14:textId="77777777" w:rsidR="00EF783A" w:rsidRDefault="00EF783A" w:rsidP="00EF783A">
      <w:pPr>
        <w:pStyle w:val="Geenafstand"/>
      </w:pPr>
      <w:r>
        <w:t>(Refrein)</w:t>
      </w:r>
    </w:p>
    <w:p w14:paraId="70D9DB7A" w14:textId="77777777" w:rsidR="00EF783A" w:rsidRDefault="00EF783A" w:rsidP="00EF783A">
      <w:pPr>
        <w:pStyle w:val="Geenafstand"/>
      </w:pPr>
    </w:p>
    <w:p w14:paraId="22858A68" w14:textId="77777777" w:rsidR="00277901" w:rsidRDefault="00EF783A" w:rsidP="00EF783A">
      <w:pPr>
        <w:pStyle w:val="Geenafstand"/>
      </w:pPr>
      <w:r>
        <w:t xml:space="preserve">3. </w:t>
      </w:r>
    </w:p>
    <w:p w14:paraId="70C5BBCC" w14:textId="4494FB9D" w:rsidR="00EF783A" w:rsidRDefault="00EF783A" w:rsidP="00EF783A">
      <w:pPr>
        <w:pStyle w:val="Geenafstand"/>
      </w:pPr>
      <w:r>
        <w:t>En op die dag, als mijn kracht vermindert,</w:t>
      </w:r>
    </w:p>
    <w:p w14:paraId="6CC27146" w14:textId="77777777" w:rsidR="00EF783A" w:rsidRDefault="00EF783A" w:rsidP="00EF783A">
      <w:pPr>
        <w:pStyle w:val="Geenafstand"/>
      </w:pPr>
      <w:r>
        <w:t>mijn adem stokt en mijn einde komt,</w:t>
      </w:r>
    </w:p>
    <w:p w14:paraId="7A80877B" w14:textId="77777777" w:rsidR="00EF783A" w:rsidRDefault="00EF783A" w:rsidP="00EF783A">
      <w:pPr>
        <w:pStyle w:val="Geenafstand"/>
      </w:pPr>
      <w:r>
        <w:t>zal toch mijn ziel uw loflied blijven zingen;</w:t>
      </w:r>
    </w:p>
    <w:p w14:paraId="2FDA8008" w14:textId="77777777" w:rsidR="00EF783A" w:rsidRDefault="00EF783A" w:rsidP="00EF783A">
      <w:pPr>
        <w:pStyle w:val="Geenafstand"/>
      </w:pPr>
      <w:r>
        <w:t>tienduizend jaar en tot in eeuwigheid.</w:t>
      </w:r>
    </w:p>
    <w:p w14:paraId="6C6E809B" w14:textId="77777777" w:rsidR="00EF783A" w:rsidRDefault="00EF783A" w:rsidP="00EF783A">
      <w:pPr>
        <w:pStyle w:val="Geenafstand"/>
      </w:pPr>
      <w:r>
        <w:t>(Refrein 2x)</w:t>
      </w:r>
    </w:p>
    <w:p w14:paraId="29B3728F" w14:textId="77777777" w:rsidR="00EF783A" w:rsidRDefault="00EF783A" w:rsidP="00EF783A">
      <w:pPr>
        <w:pStyle w:val="Geenafstand"/>
        <w:sectPr w:rsidR="00EF783A" w:rsidSect="00C9568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1E7B48E" w14:textId="77777777" w:rsidR="00F8493E" w:rsidRPr="00C9568C" w:rsidRDefault="00F8493E" w:rsidP="00F8493E">
      <w:pPr>
        <w:pStyle w:val="Geenafstand"/>
        <w:rPr>
          <w:i/>
          <w:iCs/>
          <w:u w:val="single"/>
        </w:rPr>
      </w:pPr>
      <w:r w:rsidRPr="008B678C">
        <w:rPr>
          <w:b/>
          <w:bCs/>
          <w:i/>
          <w:iCs/>
          <w:u w:val="single"/>
        </w:rPr>
        <w:t>(Refrein)</w:t>
      </w:r>
    </w:p>
    <w:p w14:paraId="01067180" w14:textId="77777777" w:rsidR="00F8493E" w:rsidRPr="00F8493E" w:rsidRDefault="00F8493E" w:rsidP="00F8493E">
      <w:pPr>
        <w:pStyle w:val="Geenafstand"/>
        <w:rPr>
          <w:i/>
          <w:iCs/>
        </w:rPr>
      </w:pPr>
      <w:r w:rsidRPr="00F8493E">
        <w:rPr>
          <w:i/>
          <w:iCs/>
        </w:rPr>
        <w:t>Loof de Heer, o mijn ziel.</w:t>
      </w:r>
    </w:p>
    <w:p w14:paraId="6F3CDAAB" w14:textId="77777777" w:rsidR="00F8493E" w:rsidRPr="00F8493E" w:rsidRDefault="00F8493E" w:rsidP="00F8493E">
      <w:pPr>
        <w:pStyle w:val="Geenafstand"/>
        <w:rPr>
          <w:i/>
          <w:iCs/>
        </w:rPr>
      </w:pPr>
      <w:r w:rsidRPr="00F8493E">
        <w:rPr>
          <w:i/>
          <w:iCs/>
        </w:rPr>
        <w:t>O mijn ziel, prijs nu zijn heilige naam.</w:t>
      </w:r>
    </w:p>
    <w:p w14:paraId="0C9DC18B" w14:textId="77777777" w:rsidR="00F8493E" w:rsidRPr="00F8493E" w:rsidRDefault="00F8493E" w:rsidP="00F8493E">
      <w:pPr>
        <w:pStyle w:val="Geenafstand"/>
        <w:rPr>
          <w:i/>
          <w:iCs/>
        </w:rPr>
      </w:pPr>
      <w:r w:rsidRPr="00F8493E">
        <w:rPr>
          <w:i/>
          <w:iCs/>
        </w:rPr>
        <w:t>Met meer passie dan ooit;</w:t>
      </w:r>
    </w:p>
    <w:p w14:paraId="2CBFCB24" w14:textId="1B16B469" w:rsidR="00F8493E" w:rsidRPr="00F8493E" w:rsidRDefault="00F8493E" w:rsidP="00F8493E">
      <w:pPr>
        <w:pStyle w:val="Geenafstand"/>
        <w:rPr>
          <w:i/>
          <w:iCs/>
        </w:rPr>
      </w:pPr>
      <w:r w:rsidRPr="00F8493E">
        <w:rPr>
          <w:i/>
          <w:iCs/>
        </w:rPr>
        <w:t>o mijn ziel, verheerlijk zijn heilige naam.</w:t>
      </w:r>
    </w:p>
    <w:p w14:paraId="0794476F" w14:textId="396830E8" w:rsidR="00EF783A" w:rsidRPr="00DE1BCB" w:rsidRDefault="00F8493E" w:rsidP="00C9568C">
      <w:pPr>
        <w:pStyle w:val="Geenafstand"/>
        <w:numPr>
          <w:ilvl w:val="0"/>
          <w:numId w:val="3"/>
        </w:numPr>
        <w:rPr>
          <w:i/>
          <w:iCs/>
          <w:color w:val="FF0000"/>
        </w:rPr>
        <w:sectPr w:rsidR="00EF783A" w:rsidRPr="00DE1BCB" w:rsidSect="00F8493E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F8493E">
        <w:rPr>
          <w:b/>
          <w:bCs/>
          <w:u w:val="single"/>
        </w:rPr>
        <w:t>Let op!</w:t>
      </w:r>
      <w:r>
        <w:rPr>
          <w:i/>
          <w:iCs/>
        </w:rPr>
        <w:t xml:space="preserve"> </w:t>
      </w:r>
      <w:r w:rsidR="00DE1BCB" w:rsidRPr="00DE1BCB">
        <w:rPr>
          <w:u w:val="single"/>
        </w:rPr>
        <w:t>(2x na refrein van het derde couplet)</w:t>
      </w:r>
      <w:r w:rsidR="00DE1BCB">
        <w:rPr>
          <w:u w:val="single"/>
        </w:rPr>
        <w:t>:</w:t>
      </w:r>
      <w:r w:rsidR="00DE1BCB">
        <w:rPr>
          <w:i/>
          <w:iCs/>
        </w:rPr>
        <w:t xml:space="preserve"> </w:t>
      </w:r>
      <w:r w:rsidR="00EF783A" w:rsidRPr="00F8493E">
        <w:rPr>
          <w:i/>
          <w:iCs/>
        </w:rPr>
        <w:t>Verheerlijk zijn heilige naam.</w:t>
      </w:r>
    </w:p>
    <w:p w14:paraId="2CC7F74D" w14:textId="77777777" w:rsidR="00F8493E" w:rsidRPr="00DE1BCB" w:rsidRDefault="00F8493E" w:rsidP="00B57CF8">
      <w:pPr>
        <w:pStyle w:val="Geenafstand"/>
        <w:rPr>
          <w:b/>
          <w:bCs/>
          <w:i/>
          <w:iCs/>
          <w:color w:val="FF0000"/>
        </w:rPr>
        <w:sectPr w:rsidR="00F8493E" w:rsidRPr="00DE1BC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FAA9444" w14:textId="6EEEBBE2" w:rsidR="00A543A5" w:rsidRDefault="00A543A5" w:rsidP="00B57CF8">
      <w:pPr>
        <w:pStyle w:val="Geenafstand"/>
        <w:rPr>
          <w:b/>
          <w:bCs/>
        </w:rPr>
      </w:pPr>
      <w:r>
        <w:rPr>
          <w:b/>
          <w:bCs/>
        </w:rPr>
        <w:t xml:space="preserve">Dankgebed </w:t>
      </w:r>
      <w:r w:rsidR="007A4189">
        <w:rPr>
          <w:b/>
          <w:bCs/>
        </w:rPr>
        <w:t>en voorbeden</w:t>
      </w:r>
    </w:p>
    <w:p w14:paraId="4E5772E8" w14:textId="0BDFFD56" w:rsidR="000575E2" w:rsidRDefault="000575E2" w:rsidP="00B57CF8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20E76454" w14:textId="77777777" w:rsidR="00AE37B1" w:rsidRDefault="00AE37B1" w:rsidP="00B57CF8">
      <w:pPr>
        <w:pStyle w:val="Geenafstand"/>
        <w:rPr>
          <w:b/>
          <w:bCs/>
        </w:rPr>
      </w:pPr>
    </w:p>
    <w:p w14:paraId="7EF2BA51" w14:textId="77777777" w:rsidR="00AE37B1" w:rsidRDefault="00AE37B1" w:rsidP="00B57CF8">
      <w:pPr>
        <w:pStyle w:val="Geenafstand"/>
        <w:rPr>
          <w:b/>
          <w:bCs/>
        </w:rPr>
      </w:pPr>
    </w:p>
    <w:p w14:paraId="1365AFAE" w14:textId="77777777" w:rsidR="00AE37B1" w:rsidRDefault="00AE37B1" w:rsidP="00B57CF8">
      <w:pPr>
        <w:pStyle w:val="Geenafstand"/>
        <w:rPr>
          <w:b/>
          <w:bCs/>
        </w:rPr>
      </w:pPr>
      <w:r>
        <w:rPr>
          <w:b/>
          <w:bCs/>
        </w:rPr>
        <w:br/>
      </w:r>
    </w:p>
    <w:p w14:paraId="37727954" w14:textId="520E8DE0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lastRenderedPageBreak/>
        <w:t xml:space="preserve">Zingen </w:t>
      </w:r>
      <w:r w:rsidR="00925258">
        <w:rPr>
          <w:b/>
          <w:bCs/>
        </w:rPr>
        <w:t>Gezang 3</w:t>
      </w:r>
      <w:r w:rsidR="00273760">
        <w:rPr>
          <w:b/>
          <w:bCs/>
        </w:rPr>
        <w:t>05:</w:t>
      </w:r>
      <w:r w:rsidR="00925258">
        <w:rPr>
          <w:b/>
          <w:bCs/>
        </w:rPr>
        <w:t xml:space="preserve"> 1 </w:t>
      </w:r>
      <w:r w:rsidR="00F50890">
        <w:rPr>
          <w:b/>
          <w:bCs/>
        </w:rPr>
        <w:t>(</w:t>
      </w:r>
      <w:r w:rsidR="00807014" w:rsidRPr="00F90AD4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89CD423" w14:textId="77777777" w:rsidR="00BA042E" w:rsidRDefault="00BA042E" w:rsidP="00BA042E">
      <w:pPr>
        <w:pStyle w:val="Geenafstand"/>
      </w:pPr>
    </w:p>
    <w:p w14:paraId="6F26AE88" w14:textId="77777777" w:rsidR="00E1338D" w:rsidRDefault="00E1338D" w:rsidP="00E1338D">
      <w:pPr>
        <w:pStyle w:val="Geenafstand"/>
      </w:pPr>
      <w:r>
        <w:t>Waar God de Heer zijn schreden zet</w:t>
      </w:r>
    </w:p>
    <w:p w14:paraId="3A0279CA" w14:textId="77777777" w:rsidR="00E1338D" w:rsidRDefault="00E1338D" w:rsidP="00E1338D">
      <w:pPr>
        <w:pStyle w:val="Geenafstand"/>
      </w:pPr>
      <w:r>
        <w:t>daar wordt de mens, van dwang gered,</w:t>
      </w:r>
    </w:p>
    <w:p w14:paraId="0C0700E5" w14:textId="77777777" w:rsidR="00E1338D" w:rsidRDefault="00E1338D" w:rsidP="00E1338D">
      <w:pPr>
        <w:pStyle w:val="Geenafstand"/>
      </w:pPr>
      <w:r>
        <w:t>weer in het licht geheven.</w:t>
      </w:r>
    </w:p>
    <w:p w14:paraId="03BA01C0" w14:textId="77777777" w:rsidR="00E1338D" w:rsidRDefault="00E1338D" w:rsidP="00E1338D">
      <w:pPr>
        <w:pStyle w:val="Geenafstand"/>
      </w:pPr>
      <w:r>
        <w:t>Als 's Heren woord weerklinkt met macht</w:t>
      </w:r>
    </w:p>
    <w:p w14:paraId="11E1CAD7" w14:textId="77777777" w:rsidR="00E1338D" w:rsidRDefault="00E1338D" w:rsidP="00E1338D">
      <w:pPr>
        <w:pStyle w:val="Geenafstand"/>
      </w:pPr>
      <w:r>
        <w:t>wordt aan het volk dat Hem verwacht</w:t>
      </w:r>
    </w:p>
    <w:p w14:paraId="1E2F5467" w14:textId="77777777" w:rsidR="00E1338D" w:rsidRDefault="00E1338D" w:rsidP="00E1338D">
      <w:pPr>
        <w:pStyle w:val="Geenafstand"/>
      </w:pPr>
      <w:r>
        <w:t>de ware troost gegeven.</w:t>
      </w:r>
    </w:p>
    <w:p w14:paraId="18C5B309" w14:textId="77777777" w:rsidR="00E1338D" w:rsidRDefault="00E1338D" w:rsidP="00E1338D">
      <w:pPr>
        <w:pStyle w:val="Geenafstand"/>
      </w:pPr>
      <w:r>
        <w:t>Zijn Geest weerstaat de valse schijn</w:t>
      </w:r>
    </w:p>
    <w:p w14:paraId="73721BE9" w14:textId="77777777" w:rsidR="00E1338D" w:rsidRDefault="00E1338D" w:rsidP="00E1338D">
      <w:pPr>
        <w:pStyle w:val="Geenafstand"/>
      </w:pPr>
      <w:r>
        <w:t>en schrijft in harten het geheim</w:t>
      </w:r>
    </w:p>
    <w:p w14:paraId="7BA5A9F5" w14:textId="77777777" w:rsidR="00E1338D" w:rsidRDefault="00E1338D" w:rsidP="00E1338D">
      <w:pPr>
        <w:pStyle w:val="Geenafstand"/>
      </w:pPr>
      <w:r>
        <w:t>van 's Vaders grote daden.</w:t>
      </w:r>
    </w:p>
    <w:p w14:paraId="1D762700" w14:textId="77777777" w:rsidR="00E1338D" w:rsidRDefault="00E1338D" w:rsidP="00E1338D">
      <w:pPr>
        <w:pStyle w:val="Geenafstand"/>
      </w:pPr>
      <w:r>
        <w:t>Zo leven wij om Christus' wil</w:t>
      </w:r>
    </w:p>
    <w:p w14:paraId="58C2DC60" w14:textId="77777777" w:rsidR="00E1338D" w:rsidRDefault="00E1338D" w:rsidP="00E1338D">
      <w:pPr>
        <w:pStyle w:val="Geenafstand"/>
      </w:pPr>
      <w:r>
        <w:t>te allen tijd gerust en stil</w:t>
      </w:r>
    </w:p>
    <w:p w14:paraId="0FE640C0" w14:textId="468D439D" w:rsidR="00BA042E" w:rsidRDefault="00E1338D" w:rsidP="00E1338D">
      <w:pPr>
        <w:pStyle w:val="Geenafstand"/>
      </w:pPr>
      <w:r>
        <w:t>alleen van zijn genade.</w:t>
      </w:r>
    </w:p>
    <w:p w14:paraId="5BEAE34F" w14:textId="77777777" w:rsidR="00E1338D" w:rsidRDefault="00E1338D" w:rsidP="00BA042E">
      <w:pPr>
        <w:pStyle w:val="Geenafstand"/>
      </w:pPr>
    </w:p>
    <w:p w14:paraId="187B308B" w14:textId="0F4EC511" w:rsidR="00E1338D" w:rsidRDefault="00E1338D" w:rsidP="00BA042E">
      <w:pPr>
        <w:pStyle w:val="Geenafstand"/>
        <w:sectPr w:rsidR="00E1338D" w:rsidSect="00E133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7202BCD" w14:textId="78046EB9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B6C6D" w14:textId="77777777" w:rsidR="00C12D99" w:rsidRDefault="00C12D99" w:rsidP="00C05C51">
      <w:pPr>
        <w:spacing w:after="0" w:line="240" w:lineRule="auto"/>
      </w:pPr>
      <w:r>
        <w:separator/>
      </w:r>
    </w:p>
  </w:endnote>
  <w:endnote w:type="continuationSeparator" w:id="0">
    <w:p w14:paraId="74AE8AF2" w14:textId="77777777" w:rsidR="00C12D99" w:rsidRDefault="00C12D99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7B3C4" w14:textId="77777777" w:rsidR="00C12D99" w:rsidRDefault="00C12D99" w:rsidP="00C05C51">
      <w:pPr>
        <w:spacing w:after="0" w:line="240" w:lineRule="auto"/>
      </w:pPr>
      <w:r>
        <w:separator/>
      </w:r>
    </w:p>
  </w:footnote>
  <w:footnote w:type="continuationSeparator" w:id="0">
    <w:p w14:paraId="0FC40A80" w14:textId="77777777" w:rsidR="00C12D99" w:rsidRDefault="00C12D99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31FB1"/>
    <w:multiLevelType w:val="hybridMultilevel"/>
    <w:tmpl w:val="F8B28E9C"/>
    <w:lvl w:ilvl="0" w:tplc="0413000B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" w15:restartNumberingAfterBreak="0">
    <w:nsid w:val="5091063F"/>
    <w:multiLevelType w:val="hybridMultilevel"/>
    <w:tmpl w:val="A634866A"/>
    <w:lvl w:ilvl="0" w:tplc="A41404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56350">
    <w:abstractNumId w:val="2"/>
  </w:num>
  <w:num w:numId="2" w16cid:durableId="134414747">
    <w:abstractNumId w:val="1"/>
  </w:num>
  <w:num w:numId="3" w16cid:durableId="1488476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K8FAFV2jSwtAAAA"/>
  </w:docVars>
  <w:rsids>
    <w:rsidRoot w:val="005411E3"/>
    <w:rsid w:val="00054854"/>
    <w:rsid w:val="000575E2"/>
    <w:rsid w:val="000704B1"/>
    <w:rsid w:val="000774E9"/>
    <w:rsid w:val="000B3C57"/>
    <w:rsid w:val="000C395C"/>
    <w:rsid w:val="000E7FDD"/>
    <w:rsid w:val="00146DB0"/>
    <w:rsid w:val="00162BC5"/>
    <w:rsid w:val="00195F94"/>
    <w:rsid w:val="001A1011"/>
    <w:rsid w:val="002158CD"/>
    <w:rsid w:val="00261D1D"/>
    <w:rsid w:val="00262C8B"/>
    <w:rsid w:val="00263B9A"/>
    <w:rsid w:val="00273760"/>
    <w:rsid w:val="00277901"/>
    <w:rsid w:val="002B4A3C"/>
    <w:rsid w:val="002C4CF2"/>
    <w:rsid w:val="00303443"/>
    <w:rsid w:val="00317057"/>
    <w:rsid w:val="003638A1"/>
    <w:rsid w:val="003654F6"/>
    <w:rsid w:val="00385CE5"/>
    <w:rsid w:val="00392C3E"/>
    <w:rsid w:val="003976B8"/>
    <w:rsid w:val="003C0362"/>
    <w:rsid w:val="003C731D"/>
    <w:rsid w:val="003F5785"/>
    <w:rsid w:val="003F7733"/>
    <w:rsid w:val="0040309B"/>
    <w:rsid w:val="00416F06"/>
    <w:rsid w:val="00417916"/>
    <w:rsid w:val="00443284"/>
    <w:rsid w:val="00451AE3"/>
    <w:rsid w:val="00456094"/>
    <w:rsid w:val="00464494"/>
    <w:rsid w:val="00480858"/>
    <w:rsid w:val="00487252"/>
    <w:rsid w:val="0049049D"/>
    <w:rsid w:val="0049629F"/>
    <w:rsid w:val="004B5B2E"/>
    <w:rsid w:val="00500826"/>
    <w:rsid w:val="00523BAD"/>
    <w:rsid w:val="005270BC"/>
    <w:rsid w:val="00533770"/>
    <w:rsid w:val="005411E3"/>
    <w:rsid w:val="005512E1"/>
    <w:rsid w:val="005549A7"/>
    <w:rsid w:val="005673C3"/>
    <w:rsid w:val="00570376"/>
    <w:rsid w:val="005B0D84"/>
    <w:rsid w:val="005E4208"/>
    <w:rsid w:val="005F468C"/>
    <w:rsid w:val="006152E3"/>
    <w:rsid w:val="0061537D"/>
    <w:rsid w:val="006216DB"/>
    <w:rsid w:val="00621F25"/>
    <w:rsid w:val="00631EA9"/>
    <w:rsid w:val="006D1719"/>
    <w:rsid w:val="00714176"/>
    <w:rsid w:val="00735793"/>
    <w:rsid w:val="00751A08"/>
    <w:rsid w:val="00762F6F"/>
    <w:rsid w:val="007877AF"/>
    <w:rsid w:val="007A3917"/>
    <w:rsid w:val="007A4189"/>
    <w:rsid w:val="007D4AF8"/>
    <w:rsid w:val="00807014"/>
    <w:rsid w:val="0082719E"/>
    <w:rsid w:val="00831906"/>
    <w:rsid w:val="00835F1B"/>
    <w:rsid w:val="0084034C"/>
    <w:rsid w:val="00852E7A"/>
    <w:rsid w:val="008672F5"/>
    <w:rsid w:val="0088192C"/>
    <w:rsid w:val="00890796"/>
    <w:rsid w:val="008A1E5B"/>
    <w:rsid w:val="008A3B4A"/>
    <w:rsid w:val="008B678C"/>
    <w:rsid w:val="008E54BD"/>
    <w:rsid w:val="00925258"/>
    <w:rsid w:val="00931869"/>
    <w:rsid w:val="009A51AB"/>
    <w:rsid w:val="009A6E37"/>
    <w:rsid w:val="009C57F0"/>
    <w:rsid w:val="009E145E"/>
    <w:rsid w:val="00A320D4"/>
    <w:rsid w:val="00A543A5"/>
    <w:rsid w:val="00A73E49"/>
    <w:rsid w:val="00A83C5A"/>
    <w:rsid w:val="00A846F3"/>
    <w:rsid w:val="00AD3DF8"/>
    <w:rsid w:val="00AE37B1"/>
    <w:rsid w:val="00AF390D"/>
    <w:rsid w:val="00B56476"/>
    <w:rsid w:val="00B57CF8"/>
    <w:rsid w:val="00B64957"/>
    <w:rsid w:val="00B73815"/>
    <w:rsid w:val="00BA042E"/>
    <w:rsid w:val="00BC004B"/>
    <w:rsid w:val="00BD32BA"/>
    <w:rsid w:val="00BD5911"/>
    <w:rsid w:val="00BE7B14"/>
    <w:rsid w:val="00BF2D19"/>
    <w:rsid w:val="00C05C51"/>
    <w:rsid w:val="00C062A9"/>
    <w:rsid w:val="00C12D99"/>
    <w:rsid w:val="00C2108D"/>
    <w:rsid w:val="00C25384"/>
    <w:rsid w:val="00C305A6"/>
    <w:rsid w:val="00C73D49"/>
    <w:rsid w:val="00C858AE"/>
    <w:rsid w:val="00C87549"/>
    <w:rsid w:val="00C929E7"/>
    <w:rsid w:val="00C9568C"/>
    <w:rsid w:val="00C96A7D"/>
    <w:rsid w:val="00CE3968"/>
    <w:rsid w:val="00D11D73"/>
    <w:rsid w:val="00D20A71"/>
    <w:rsid w:val="00D25DD8"/>
    <w:rsid w:val="00D407CE"/>
    <w:rsid w:val="00D62E04"/>
    <w:rsid w:val="00D7292D"/>
    <w:rsid w:val="00D841F5"/>
    <w:rsid w:val="00D96D82"/>
    <w:rsid w:val="00DA1E3F"/>
    <w:rsid w:val="00DB0C9F"/>
    <w:rsid w:val="00DB4D8D"/>
    <w:rsid w:val="00DC0F6A"/>
    <w:rsid w:val="00DD3A4E"/>
    <w:rsid w:val="00DE1BCB"/>
    <w:rsid w:val="00E046C6"/>
    <w:rsid w:val="00E1338D"/>
    <w:rsid w:val="00E4422B"/>
    <w:rsid w:val="00E86B98"/>
    <w:rsid w:val="00E95678"/>
    <w:rsid w:val="00EA5071"/>
    <w:rsid w:val="00EB225C"/>
    <w:rsid w:val="00EE078E"/>
    <w:rsid w:val="00EF6495"/>
    <w:rsid w:val="00EF783A"/>
    <w:rsid w:val="00F1035C"/>
    <w:rsid w:val="00F45338"/>
    <w:rsid w:val="00F50890"/>
    <w:rsid w:val="00F8493E"/>
    <w:rsid w:val="00F90186"/>
    <w:rsid w:val="00F90AD4"/>
    <w:rsid w:val="00FD077D"/>
    <w:rsid w:val="00FD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1117</Words>
  <Characters>6146</Characters>
  <Application>Microsoft Office Word</Application>
  <DocSecurity>0</DocSecurity>
  <Lines>51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22</cp:revision>
  <cp:lastPrinted>2022-07-29T13:22:00Z</cp:lastPrinted>
  <dcterms:created xsi:type="dcterms:W3CDTF">2022-07-28T18:51:00Z</dcterms:created>
  <dcterms:modified xsi:type="dcterms:W3CDTF">2022-07-29T19:07:00Z</dcterms:modified>
</cp:coreProperties>
</file>